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62D4F" w14:textId="6DA6647A" w:rsidR="007B4684" w:rsidRPr="009E122A" w:rsidRDefault="004C22C9" w:rsidP="009E122A">
      <w:pPr>
        <w:pStyle w:val="Nagwek10"/>
        <w:keepNext/>
        <w:keepLines/>
        <w:shd w:val="clear" w:color="auto" w:fill="auto"/>
        <w:spacing w:after="823"/>
        <w:ind w:right="840" w:firstLine="0"/>
        <w:jc w:val="center"/>
      </w:pPr>
      <w:bookmarkStart w:id="0" w:name="bookmark0"/>
      <w:bookmarkStart w:id="1" w:name="_GoBack"/>
      <w:r>
        <w:t>KRYTERIA PRZYZNAWAN</w:t>
      </w:r>
      <w:r w:rsidR="00CF7776">
        <w:t>IA STYPENDIUM DOKTORANCKIEGO</w:t>
      </w:r>
      <w:r w:rsidR="00BD52EB">
        <w:t xml:space="preserve"> </w:t>
      </w:r>
      <w:r w:rsidR="00CF7776">
        <w:t xml:space="preserve">NA </w:t>
      </w:r>
      <w:r>
        <w:t xml:space="preserve">WYDZIALE </w:t>
      </w:r>
      <w:r w:rsidR="00CF7776">
        <w:t>HUMANISTYCZNYM</w:t>
      </w:r>
      <w:r w:rsidR="00B365A1">
        <w:t xml:space="preserve"> W ROKU AKADEMICKIM 202</w:t>
      </w:r>
      <w:r w:rsidR="00D3580A">
        <w:t>1</w:t>
      </w:r>
      <w:r>
        <w:t>/20</w:t>
      </w:r>
      <w:bookmarkEnd w:id="0"/>
      <w:r w:rsidR="00B365A1">
        <w:t>2</w:t>
      </w:r>
      <w:r w:rsidR="00D3580A">
        <w:t>2</w:t>
      </w:r>
    </w:p>
    <w:bookmarkEnd w:id="1"/>
    <w:p w14:paraId="3CD5FA72" w14:textId="77777777" w:rsidR="00FA0366" w:rsidRDefault="00E94071" w:rsidP="00B365A1">
      <w:pPr>
        <w:pStyle w:val="Teksttreci0"/>
        <w:shd w:val="clear" w:color="auto" w:fill="auto"/>
        <w:spacing w:line="220" w:lineRule="exact"/>
        <w:jc w:val="center"/>
        <w:rPr>
          <w:b/>
        </w:rPr>
      </w:pPr>
      <w:r>
        <w:rPr>
          <w:b/>
        </w:rPr>
        <w:t>IV ROK STUDIÓ</w:t>
      </w:r>
      <w:r w:rsidRPr="00BD52EB">
        <w:rPr>
          <w:b/>
        </w:rPr>
        <w:t>W DOKTORANCKICH</w:t>
      </w:r>
      <w:r>
        <w:rPr>
          <w:b/>
        </w:rPr>
        <w:t xml:space="preserve"> </w:t>
      </w:r>
    </w:p>
    <w:p w14:paraId="5E662D51" w14:textId="7190D650" w:rsidR="005D183D" w:rsidRDefault="00E94071" w:rsidP="00FA0366">
      <w:pPr>
        <w:pStyle w:val="Teksttreci0"/>
        <w:shd w:val="clear" w:color="auto" w:fill="auto"/>
        <w:spacing w:line="220" w:lineRule="exact"/>
        <w:jc w:val="center"/>
        <w:rPr>
          <w:b/>
        </w:rPr>
      </w:pPr>
      <w:r>
        <w:rPr>
          <w:b/>
        </w:rPr>
        <w:t xml:space="preserve">(W TYM </w:t>
      </w:r>
      <w:r w:rsidR="00B365A1">
        <w:rPr>
          <w:b/>
        </w:rPr>
        <w:t>PIERWSZE PRZEDŁUŻENIE OKRESU STUDIÓW DOKTORANCKICH</w:t>
      </w:r>
      <w:r w:rsidR="007B4684">
        <w:rPr>
          <w:b/>
        </w:rPr>
        <w:t>)</w:t>
      </w:r>
    </w:p>
    <w:p w14:paraId="5E662D52" w14:textId="77777777" w:rsidR="00B365A1" w:rsidRDefault="00B365A1" w:rsidP="00B365A1">
      <w:pPr>
        <w:pStyle w:val="Teksttreci0"/>
        <w:shd w:val="clear" w:color="auto" w:fill="auto"/>
        <w:spacing w:line="220" w:lineRule="exact"/>
        <w:rPr>
          <w:b/>
        </w:rPr>
      </w:pPr>
    </w:p>
    <w:p w14:paraId="5E662D53" w14:textId="77777777" w:rsidR="000509BA" w:rsidRDefault="000509BA" w:rsidP="00D8430E">
      <w:pPr>
        <w:pStyle w:val="Teksttreci0"/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b/>
        </w:rPr>
      </w:pPr>
    </w:p>
    <w:p w14:paraId="5E662D54" w14:textId="77777777" w:rsidR="000509BA" w:rsidRDefault="000509BA" w:rsidP="000509BA">
      <w:pPr>
        <w:spacing w:line="220" w:lineRule="exact"/>
        <w:jc w:val="center"/>
        <w:rPr>
          <w:rFonts w:ascii="Times New Roman" w:eastAsia="Times New Roman" w:hAnsi="Times New Roman" w:cs="Times New Roman"/>
          <w:b/>
          <w:color w:val="auto"/>
          <w:sz w:val="22"/>
          <w:szCs w:val="22"/>
        </w:rPr>
      </w:pPr>
    </w:p>
    <w:p w14:paraId="5E662D55" w14:textId="058F9DA9" w:rsidR="000509BA" w:rsidRPr="00EE28EE" w:rsidRDefault="000509BA" w:rsidP="000509BA">
      <w:pPr>
        <w:pStyle w:val="Default"/>
        <w:jc w:val="both"/>
        <w:rPr>
          <w:rFonts w:eastAsia="Times New Roman"/>
          <w:b/>
          <w:strike/>
          <w:color w:val="auto"/>
          <w:sz w:val="22"/>
          <w:szCs w:val="22"/>
        </w:rPr>
      </w:pPr>
      <w:r w:rsidRPr="00EE28EE">
        <w:rPr>
          <w:color w:val="auto"/>
          <w:sz w:val="23"/>
          <w:szCs w:val="23"/>
        </w:rPr>
        <w:t xml:space="preserve">Listy osób rekomendowanych do przyznania stypendium opiniuje powołana przez Rektora Komisja Doktorancka. </w:t>
      </w:r>
      <w:r w:rsidR="00D304E9" w:rsidRPr="00EE28EE">
        <w:rPr>
          <w:color w:val="auto"/>
          <w:sz w:val="23"/>
          <w:szCs w:val="23"/>
        </w:rPr>
        <w:t>D</w:t>
      </w:r>
      <w:r w:rsidR="00214D0B" w:rsidRPr="00EE28EE">
        <w:rPr>
          <w:color w:val="auto"/>
          <w:sz w:val="23"/>
          <w:szCs w:val="23"/>
        </w:rPr>
        <w:t xml:space="preserve">la </w:t>
      </w:r>
      <w:r w:rsidR="009471F8" w:rsidRPr="00EE28EE">
        <w:rPr>
          <w:color w:val="auto"/>
          <w:sz w:val="23"/>
          <w:szCs w:val="23"/>
        </w:rPr>
        <w:t>doktorantów</w:t>
      </w:r>
      <w:r w:rsidR="002830DD" w:rsidRPr="00EE28EE">
        <w:rPr>
          <w:color w:val="auto"/>
          <w:sz w:val="23"/>
          <w:szCs w:val="23"/>
        </w:rPr>
        <w:t xml:space="preserve"> IV roku i dla doktorantów </w:t>
      </w:r>
      <w:r w:rsidR="00D64CF2" w:rsidRPr="00EE28EE">
        <w:rPr>
          <w:color w:val="auto"/>
          <w:sz w:val="23"/>
          <w:szCs w:val="23"/>
        </w:rPr>
        <w:t>po raz pierwszy prz</w:t>
      </w:r>
      <w:r w:rsidR="00D304E9" w:rsidRPr="00EE28EE">
        <w:rPr>
          <w:color w:val="auto"/>
          <w:sz w:val="23"/>
          <w:szCs w:val="23"/>
        </w:rPr>
        <w:t xml:space="preserve">edłużających studia </w:t>
      </w:r>
      <w:r w:rsidR="004D5998" w:rsidRPr="00EE28EE">
        <w:rPr>
          <w:color w:val="auto"/>
          <w:sz w:val="23"/>
          <w:szCs w:val="23"/>
        </w:rPr>
        <w:t xml:space="preserve">tworzona jest oddzielna lista. </w:t>
      </w:r>
    </w:p>
    <w:p w14:paraId="5E662D56" w14:textId="77777777" w:rsidR="000509BA" w:rsidRDefault="000509BA" w:rsidP="00D8430E">
      <w:pPr>
        <w:pStyle w:val="Teksttreci0"/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b/>
        </w:rPr>
      </w:pPr>
    </w:p>
    <w:p w14:paraId="5E662D57" w14:textId="77777777" w:rsidR="000509BA" w:rsidRDefault="000509BA" w:rsidP="00D8430E">
      <w:pPr>
        <w:pStyle w:val="Teksttreci0"/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b/>
        </w:rPr>
      </w:pPr>
    </w:p>
    <w:p w14:paraId="5E662D58" w14:textId="04FF27C2" w:rsidR="00D8430E" w:rsidRPr="00C54492" w:rsidRDefault="00D8430E" w:rsidP="00D8430E">
      <w:pPr>
        <w:pStyle w:val="Teksttreci0"/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color w:val="auto"/>
        </w:rPr>
      </w:pPr>
      <w:r w:rsidRPr="00C54492">
        <w:rPr>
          <w:b/>
          <w:color w:val="auto"/>
        </w:rPr>
        <w:t xml:space="preserve">UWAGA: </w:t>
      </w:r>
      <w:r w:rsidRPr="00C54492">
        <w:rPr>
          <w:color w:val="auto"/>
        </w:rPr>
        <w:t>We wniosku doktorant uwzględnia dane z całego przebiegu studiów trzeciego stopnia, co oznacza, że osiągnięcia wskazane w latach poprzednich należy</w:t>
      </w:r>
      <w:r w:rsidR="005876D2" w:rsidRPr="00C54492">
        <w:rPr>
          <w:color w:val="auto"/>
        </w:rPr>
        <w:t xml:space="preserve"> </w:t>
      </w:r>
      <w:r w:rsidRPr="00C54492">
        <w:rPr>
          <w:color w:val="auto"/>
        </w:rPr>
        <w:t>wprowad</w:t>
      </w:r>
      <w:r w:rsidR="000A7F2C">
        <w:rPr>
          <w:color w:val="auto"/>
        </w:rPr>
        <w:t>zić</w:t>
      </w:r>
      <w:r w:rsidR="00FA44F5" w:rsidRPr="00C54492">
        <w:rPr>
          <w:color w:val="auto"/>
        </w:rPr>
        <w:t xml:space="preserve"> do wniosku bieżąceg</w:t>
      </w:r>
      <w:r w:rsidR="00D35841">
        <w:rPr>
          <w:color w:val="auto"/>
        </w:rPr>
        <w:t>o</w:t>
      </w:r>
      <w:r w:rsidR="002B2A83">
        <w:rPr>
          <w:color w:val="auto"/>
        </w:rPr>
        <w:t>.</w:t>
      </w:r>
    </w:p>
    <w:p w14:paraId="5E662D59" w14:textId="77777777" w:rsidR="00D8430E" w:rsidRPr="00BD52EB" w:rsidRDefault="00D8430E" w:rsidP="00BD52EB">
      <w:pPr>
        <w:pStyle w:val="Teksttreci0"/>
        <w:shd w:val="clear" w:color="auto" w:fill="auto"/>
        <w:spacing w:after="561" w:line="220" w:lineRule="exact"/>
        <w:ind w:left="2160"/>
        <w:rPr>
          <w:b/>
        </w:rPr>
      </w:pPr>
    </w:p>
    <w:p w14:paraId="5E662D5A" w14:textId="77777777" w:rsidR="005D183D" w:rsidRDefault="00BD52EB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610B3">
        <w:rPr>
          <w:rFonts w:ascii="Times New Roman" w:hAnsi="Times New Roman" w:cs="Times New Roman"/>
          <w:sz w:val="22"/>
          <w:szCs w:val="22"/>
        </w:rPr>
        <w:t xml:space="preserve">Stypendium doktoranckie </w:t>
      </w:r>
      <w:r w:rsidR="004C22C9" w:rsidRPr="005610B3">
        <w:rPr>
          <w:rFonts w:ascii="Times New Roman" w:hAnsi="Times New Roman" w:cs="Times New Roman"/>
          <w:sz w:val="22"/>
          <w:szCs w:val="22"/>
        </w:rPr>
        <w:t>przysługuje doktorantowi/doktorantce, który/a spełnił/a następujące warunki:</w:t>
      </w:r>
    </w:p>
    <w:p w14:paraId="5E662D5B" w14:textId="77777777" w:rsidR="005610B3" w:rsidRPr="005610B3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E662D5C" w14:textId="77777777" w:rsidR="005D183D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bookmarkStart w:id="2" w:name="bookmark1"/>
      <w:r w:rsidRPr="005610B3">
        <w:rPr>
          <w:rFonts w:ascii="Times New Roman" w:hAnsi="Times New Roman" w:cs="Times New Roman"/>
          <w:b/>
          <w:sz w:val="22"/>
          <w:szCs w:val="22"/>
        </w:rPr>
        <w:t xml:space="preserve">A. 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ZALICZYŁ/A ROK STUD</w:t>
      </w:r>
      <w:r w:rsidR="00BD52EB" w:rsidRPr="005610B3">
        <w:rPr>
          <w:rFonts w:ascii="Times New Roman" w:hAnsi="Times New Roman" w:cs="Times New Roman"/>
          <w:b/>
          <w:sz w:val="22"/>
          <w:szCs w:val="22"/>
        </w:rPr>
        <w:t>IÓ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W W TERMINIE</w:t>
      </w:r>
      <w:bookmarkEnd w:id="2"/>
      <w:r w:rsidR="00BD52EB" w:rsidRPr="005610B3">
        <w:rPr>
          <w:rFonts w:ascii="Times New Roman" w:hAnsi="Times New Roman" w:cs="Times New Roman"/>
          <w:sz w:val="22"/>
          <w:szCs w:val="22"/>
        </w:rPr>
        <w:t xml:space="preserve">, tj. </w:t>
      </w:r>
      <w:r w:rsidR="004C22C9" w:rsidRPr="005610B3">
        <w:rPr>
          <w:rFonts w:ascii="Times New Roman" w:hAnsi="Times New Roman" w:cs="Times New Roman"/>
          <w:sz w:val="22"/>
          <w:szCs w:val="22"/>
        </w:rPr>
        <w:t>DO 30 WRZEŚNIA</w:t>
      </w:r>
    </w:p>
    <w:p w14:paraId="5E662D5D" w14:textId="77777777" w:rsidR="005610B3" w:rsidRPr="005610B3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E662D5E" w14:textId="77777777" w:rsidR="005D183D" w:rsidRDefault="005610B3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bookmarkStart w:id="3" w:name="bookmark2"/>
      <w:r w:rsidRPr="005610B3">
        <w:rPr>
          <w:rFonts w:ascii="Times New Roman" w:hAnsi="Times New Roman" w:cs="Times New Roman"/>
          <w:b/>
          <w:sz w:val="22"/>
          <w:szCs w:val="22"/>
        </w:rPr>
        <w:t xml:space="preserve">B. </w:t>
      </w:r>
      <w:r w:rsidR="004C22C9" w:rsidRPr="005610B3">
        <w:rPr>
          <w:rFonts w:ascii="Times New Roman" w:hAnsi="Times New Roman" w:cs="Times New Roman"/>
          <w:b/>
          <w:sz w:val="22"/>
          <w:szCs w:val="22"/>
        </w:rPr>
        <w:t>REALIZOWAŁ/A PROGRAM STUDIÓW</w:t>
      </w:r>
      <w:bookmarkEnd w:id="3"/>
    </w:p>
    <w:p w14:paraId="5E662D5F" w14:textId="77777777" w:rsidR="00941810" w:rsidRPr="005610B3" w:rsidRDefault="00941810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5E662D60" w14:textId="77777777" w:rsidR="005D183D" w:rsidRDefault="004C22C9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5610B3">
        <w:rPr>
          <w:rFonts w:ascii="Times New Roman" w:hAnsi="Times New Roman" w:cs="Times New Roman"/>
          <w:sz w:val="22"/>
          <w:szCs w:val="22"/>
        </w:rPr>
        <w:t>Doktorant/doktorantka uzyskał/a z wymaganych zaliczeń i egzaminów średnią ocen nie niższą niż 4,5 (oceny z każdego przedmiotu przeliczane są na punkty w skali 1</w:t>
      </w:r>
      <w:r w:rsidR="008E5881" w:rsidRPr="005610B3">
        <w:rPr>
          <w:rFonts w:ascii="Times New Roman" w:hAnsi="Times New Roman" w:cs="Times New Roman"/>
          <w:sz w:val="22"/>
          <w:szCs w:val="22"/>
        </w:rPr>
        <w:t>–</w:t>
      </w:r>
      <w:r w:rsidRPr="005610B3">
        <w:rPr>
          <w:rFonts w:ascii="Times New Roman" w:hAnsi="Times New Roman" w:cs="Times New Roman"/>
          <w:sz w:val="22"/>
          <w:szCs w:val="22"/>
        </w:rPr>
        <w:t>5, a następnie uśredniane: 5,0 — 5</w:t>
      </w:r>
      <w:r w:rsidR="008E5881" w:rsidRPr="005610B3">
        <w:rPr>
          <w:rFonts w:ascii="Times New Roman" w:hAnsi="Times New Roman" w:cs="Times New Roman"/>
          <w:sz w:val="22"/>
          <w:szCs w:val="22"/>
        </w:rPr>
        <w:t xml:space="preserve"> </w:t>
      </w:r>
      <w:r w:rsidRPr="005610B3">
        <w:rPr>
          <w:rFonts w:ascii="Times New Roman" w:hAnsi="Times New Roman" w:cs="Times New Roman"/>
          <w:sz w:val="22"/>
          <w:szCs w:val="22"/>
        </w:rPr>
        <w:t>pkt; 4,9</w:t>
      </w:r>
      <w:r w:rsidR="008E5881" w:rsidRPr="005610B3">
        <w:rPr>
          <w:rFonts w:ascii="Times New Roman" w:hAnsi="Times New Roman" w:cs="Times New Roman"/>
          <w:sz w:val="22"/>
          <w:szCs w:val="22"/>
        </w:rPr>
        <w:t>–</w:t>
      </w:r>
      <w:r w:rsidRPr="005610B3">
        <w:rPr>
          <w:rFonts w:ascii="Times New Roman" w:hAnsi="Times New Roman" w:cs="Times New Roman"/>
          <w:sz w:val="22"/>
          <w:szCs w:val="22"/>
        </w:rPr>
        <w:t xml:space="preserve">4,5 — 4 pkt) i spełnił/a </w:t>
      </w:r>
      <w:r w:rsidR="00826552" w:rsidRPr="005610B3">
        <w:rPr>
          <w:rFonts w:ascii="Times New Roman" w:hAnsi="Times New Roman" w:cs="Times New Roman"/>
          <w:sz w:val="22"/>
          <w:szCs w:val="22"/>
        </w:rPr>
        <w:t xml:space="preserve">wszystkie </w:t>
      </w:r>
      <w:r w:rsidRPr="005610B3">
        <w:rPr>
          <w:rFonts w:ascii="Times New Roman" w:hAnsi="Times New Roman" w:cs="Times New Roman"/>
          <w:sz w:val="22"/>
          <w:szCs w:val="22"/>
        </w:rPr>
        <w:t xml:space="preserve">pozostałe kryteria określające warunki uzyskania zaliczenia roku na poszczególnych latach studiów, wyszczególnione w Regulaminie Studiów Doktoranckich Wydziału </w:t>
      </w:r>
      <w:r w:rsidR="008E5881" w:rsidRPr="005610B3">
        <w:rPr>
          <w:rFonts w:ascii="Times New Roman" w:hAnsi="Times New Roman" w:cs="Times New Roman"/>
          <w:sz w:val="22"/>
          <w:szCs w:val="22"/>
        </w:rPr>
        <w:t>Humanistycznego</w:t>
      </w:r>
      <w:r w:rsidRPr="005610B3">
        <w:rPr>
          <w:rFonts w:ascii="Times New Roman" w:hAnsi="Times New Roman" w:cs="Times New Roman"/>
          <w:sz w:val="22"/>
          <w:szCs w:val="22"/>
        </w:rPr>
        <w:t xml:space="preserve"> Uniwersytetu Śląskiego.</w:t>
      </w:r>
    </w:p>
    <w:p w14:paraId="5E662D61" w14:textId="77777777" w:rsidR="00941810" w:rsidRPr="005610B3" w:rsidRDefault="00941810" w:rsidP="00941810">
      <w:pPr>
        <w:pStyle w:val="Bezodstpw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E662D62" w14:textId="77777777" w:rsidR="00EA7828" w:rsidRDefault="00EA7828" w:rsidP="00EA7828">
      <w:pPr>
        <w:pStyle w:val="Podpistabeli20"/>
        <w:shd w:val="clear" w:color="auto" w:fill="auto"/>
        <w:spacing w:line="220" w:lineRule="exact"/>
        <w:rPr>
          <w:rStyle w:val="Podpistabeli21"/>
          <w:u w:val="none"/>
        </w:rPr>
      </w:pPr>
      <w:r w:rsidRPr="00826552">
        <w:rPr>
          <w:rStyle w:val="Podpistabeli21"/>
          <w:u w:val="none"/>
        </w:rPr>
        <w:t>C. WYKAZAŁ/A SIĘ POSTĘPAMI W PRACY NAUKOWEJ</w:t>
      </w:r>
    </w:p>
    <w:p w14:paraId="5E662D63" w14:textId="77777777" w:rsidR="00EA7828" w:rsidRDefault="00EA7828" w:rsidP="00EA7828">
      <w:pPr>
        <w:pStyle w:val="Podpistabeli20"/>
        <w:shd w:val="clear" w:color="auto" w:fill="auto"/>
        <w:spacing w:line="220" w:lineRule="exact"/>
        <w:rPr>
          <w:rStyle w:val="Podpistabeli21"/>
          <w:u w:val="none"/>
        </w:rPr>
      </w:pPr>
    </w:p>
    <w:tbl>
      <w:tblPr>
        <w:tblW w:w="9127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2"/>
        <w:gridCol w:w="6494"/>
        <w:gridCol w:w="1911"/>
      </w:tblGrid>
      <w:tr w:rsidR="00EA7828" w14:paraId="5E662D67" w14:textId="77777777" w:rsidTr="00B365A1"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4" w14:textId="77777777" w:rsidR="00EA7828" w:rsidRDefault="00EA7828" w:rsidP="00EA7828">
            <w:pPr>
              <w:rPr>
                <w:sz w:val="10"/>
                <w:szCs w:val="10"/>
              </w:rPr>
            </w:pP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5" w14:textId="77777777" w:rsidR="00EA7828" w:rsidRDefault="00EA7828" w:rsidP="00EA7828">
            <w:pPr>
              <w:pStyle w:val="Teksttreci30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6" w14:textId="77777777" w:rsidR="00EA7828" w:rsidRDefault="00EA7828" w:rsidP="00EA7828">
            <w:pPr>
              <w:pStyle w:val="Teksttreci30"/>
              <w:shd w:val="clear" w:color="auto" w:fill="auto"/>
              <w:spacing w:line="240" w:lineRule="auto"/>
              <w:ind w:left="460"/>
            </w:pPr>
            <w:r>
              <w:t>PUNKTY</w:t>
            </w:r>
          </w:p>
        </w:tc>
      </w:tr>
      <w:tr w:rsidR="00EA7828" w14:paraId="5E662D6B" w14:textId="77777777" w:rsidTr="00B365A1">
        <w:trPr>
          <w:trHeight w:val="2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8" w14:textId="77777777" w:rsidR="00EA7828" w:rsidRDefault="00EA7828" w:rsidP="00EA7828">
            <w:pPr>
              <w:pStyle w:val="Teksttreci0"/>
              <w:shd w:val="clear" w:color="auto" w:fill="auto"/>
              <w:spacing w:line="240" w:lineRule="auto"/>
              <w:ind w:left="300"/>
            </w:pPr>
            <w:r>
              <w:t>1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9" w14:textId="77777777" w:rsidR="00EA7828" w:rsidRDefault="00EA7828" w:rsidP="00EA7828">
            <w:pPr>
              <w:pStyle w:val="Teksttreci0"/>
              <w:shd w:val="clear" w:color="auto" w:fill="auto"/>
              <w:spacing w:line="274" w:lineRule="exact"/>
              <w:ind w:left="120"/>
            </w:pPr>
            <w:r>
              <w:t>autorstwo</w:t>
            </w:r>
            <w:r>
              <w:rPr>
                <w:rStyle w:val="Odwoanieprzypisudolnego"/>
              </w:rPr>
              <w:footnoteReference w:id="1"/>
            </w:r>
            <w:r>
              <w:t xml:space="preserve"> monografii naukowej</w:t>
            </w:r>
            <w:r>
              <w:rPr>
                <w:rStyle w:val="Odwoanieprzypisudolnego"/>
              </w:rPr>
              <w:footnoteReference w:id="2"/>
            </w:r>
            <w:r>
              <w:t>, która stanowi formę publikacji pracy nagrodzonej w konkursie naukowym o zasięgu ogólnopolskim lub międzynarodowym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A" w14:textId="77777777" w:rsidR="00EA7828" w:rsidRPr="0093674C" w:rsidRDefault="00EA7828" w:rsidP="00EA7828">
            <w:pPr>
              <w:pStyle w:val="Teksttreci0"/>
              <w:shd w:val="clear" w:color="auto" w:fill="auto"/>
              <w:spacing w:line="240" w:lineRule="auto"/>
              <w:ind w:left="660"/>
              <w:rPr>
                <w:b/>
              </w:rPr>
            </w:pPr>
            <w:r w:rsidRPr="0093674C">
              <w:rPr>
                <w:rStyle w:val="TeksttreciPogrubienie"/>
                <w:b w:val="0"/>
              </w:rPr>
              <w:t>30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</w:p>
        </w:tc>
      </w:tr>
      <w:tr w:rsidR="00EA7828" w14:paraId="5E662D70" w14:textId="77777777" w:rsidTr="00B365A1">
        <w:trPr>
          <w:trHeight w:val="3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C" w14:textId="77777777" w:rsidR="00EA7828" w:rsidRDefault="00EA7828" w:rsidP="00EA7828">
            <w:pPr>
              <w:pStyle w:val="Teksttreci0"/>
              <w:shd w:val="clear" w:color="auto" w:fill="auto"/>
              <w:spacing w:line="240" w:lineRule="auto"/>
              <w:ind w:left="300"/>
            </w:pPr>
            <w:r>
              <w:t>2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D" w14:textId="77777777" w:rsidR="00B64B52" w:rsidRDefault="00B64B52" w:rsidP="00B64B52">
            <w:pPr>
              <w:pStyle w:val="Teksttreci0"/>
              <w:shd w:val="clear" w:color="auto" w:fill="auto"/>
              <w:spacing w:line="278" w:lineRule="exact"/>
              <w:ind w:left="120"/>
            </w:pPr>
            <w:r>
              <w:t>a</w:t>
            </w:r>
            <w:r w:rsidR="00EA7828">
              <w:t>utorstwo</w:t>
            </w:r>
            <w:r>
              <w:t xml:space="preserve"> </w:t>
            </w:r>
            <w:r w:rsidR="00EA7828">
              <w:t>monografii naukowej</w:t>
            </w:r>
            <w:r>
              <w:t xml:space="preserve"> </w:t>
            </w:r>
            <w:r w:rsidR="00EA7828">
              <w:t>lub naukowego podręcznika autorskiego w języku angielskim lub podstawowym dla danej</w:t>
            </w:r>
          </w:p>
          <w:p w14:paraId="5E662D6E" w14:textId="77777777" w:rsidR="00B64B52" w:rsidRDefault="00B64B52" w:rsidP="00B64B52">
            <w:pPr>
              <w:pStyle w:val="Teksttreci0"/>
              <w:shd w:val="clear" w:color="auto" w:fill="auto"/>
              <w:spacing w:line="278" w:lineRule="exact"/>
              <w:ind w:left="120"/>
            </w:pPr>
            <w:r>
              <w:t>dyscypliny, dostępnych w bibliotekach wskazanych w odpowiednich aktach prawnych dotyczących egzemplarzy obowiązkowych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6F" w14:textId="77777777" w:rsidR="00EA7828" w:rsidRPr="0093674C" w:rsidRDefault="00EA7828" w:rsidP="00EA7828">
            <w:pPr>
              <w:pStyle w:val="Teksttreci0"/>
              <w:shd w:val="clear" w:color="auto" w:fill="auto"/>
              <w:spacing w:line="240" w:lineRule="auto"/>
              <w:ind w:left="660"/>
              <w:rPr>
                <w:b/>
              </w:rPr>
            </w:pPr>
            <w:r w:rsidRPr="0093674C">
              <w:rPr>
                <w:rStyle w:val="TeksttreciPogrubienie"/>
                <w:b w:val="0"/>
              </w:rPr>
              <w:t>15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</w:p>
        </w:tc>
      </w:tr>
      <w:tr w:rsidR="00B64B52" w14:paraId="5E662D74" w14:textId="77777777" w:rsidTr="00B365A1">
        <w:trPr>
          <w:trHeight w:val="4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1" w14:textId="77777777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lastRenderedPageBreak/>
              <w:t>3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2" w14:textId="588B91DF" w:rsidR="00B64B52" w:rsidRDefault="00B64B52" w:rsidP="00B64B52">
            <w:pPr>
              <w:pStyle w:val="Teksttreci0"/>
              <w:shd w:val="clear" w:color="auto" w:fill="auto"/>
              <w:spacing w:line="274" w:lineRule="exact"/>
              <w:ind w:left="120"/>
            </w:pPr>
            <w:r>
              <w:t>autorstwo rozdziału w monografii naukowej, tomie pokonferencyjnym lub naukowym podręczniku autorskim w języku angielskim lub podstawowym dla danej dyscypliny, dostępnych w bibliotekach wskazanych w odpowiednich aktach prawnych dotyczących egzemplarzy obowiązkowych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78970E" w14:textId="7E65E066" w:rsidR="00B64B52" w:rsidRDefault="00B64B52" w:rsidP="00B64B52">
            <w:pPr>
              <w:pStyle w:val="Teksttreci0"/>
              <w:shd w:val="clear" w:color="auto" w:fill="auto"/>
              <w:spacing w:line="240" w:lineRule="auto"/>
              <w:jc w:val="center"/>
              <w:rPr>
                <w:color w:val="FF0000"/>
              </w:rPr>
            </w:pPr>
            <w:r w:rsidRPr="0093674C">
              <w:rPr>
                <w:rStyle w:val="TeksttreciPogrubienie0"/>
                <w:b w:val="0"/>
              </w:rPr>
              <w:t>5</w:t>
            </w:r>
            <w:r w:rsidRPr="0093674C">
              <w:rPr>
                <w:b/>
              </w:rPr>
              <w:t xml:space="preserve"> </w:t>
            </w:r>
            <w:r w:rsidRPr="0093674C">
              <w:t>pkt</w:t>
            </w:r>
            <w:r w:rsidR="00FC588D">
              <w:t xml:space="preserve"> </w:t>
            </w:r>
          </w:p>
          <w:p w14:paraId="5E662D73" w14:textId="70B295C0" w:rsidR="007C54DC" w:rsidRPr="0093674C" w:rsidRDefault="007C54DC" w:rsidP="00B64B52">
            <w:pPr>
              <w:pStyle w:val="Teksttreci0"/>
              <w:shd w:val="clear" w:color="auto" w:fill="auto"/>
              <w:spacing w:line="240" w:lineRule="auto"/>
              <w:jc w:val="center"/>
              <w:rPr>
                <w:b/>
              </w:rPr>
            </w:pPr>
          </w:p>
        </w:tc>
      </w:tr>
      <w:tr w:rsidR="00B64B52" w14:paraId="5E662D78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5" w14:textId="77777777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4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EF7592" w14:textId="4BEFC83C" w:rsidR="00B64B52" w:rsidRDefault="00B64B52" w:rsidP="00B64B52">
            <w:pPr>
              <w:pStyle w:val="Teksttreci0"/>
              <w:shd w:val="clear" w:color="auto" w:fill="auto"/>
              <w:spacing w:line="240" w:lineRule="auto"/>
              <w:ind w:left="120"/>
            </w:pPr>
            <w:r w:rsidRPr="00CF62D4">
              <w:t>publikacja naukowa</w:t>
            </w:r>
            <w:r w:rsidR="009210F0">
              <w:t xml:space="preserve"> </w:t>
            </w:r>
            <w:r>
              <w:t>w czasopiśmie punktowanym</w:t>
            </w:r>
          </w:p>
          <w:p w14:paraId="5E662D76" w14:textId="7FF15D87" w:rsidR="006C4A77" w:rsidRDefault="006C4A77" w:rsidP="00B64B52">
            <w:pPr>
              <w:pStyle w:val="Teksttreci0"/>
              <w:shd w:val="clear" w:color="auto" w:fill="auto"/>
              <w:spacing w:line="240" w:lineRule="auto"/>
              <w:ind w:left="120"/>
            </w:pP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7" w14:textId="3C21A776" w:rsidR="00B64B52" w:rsidRDefault="002F5215" w:rsidP="00370DDD">
            <w:pPr>
              <w:pStyle w:val="Teksttreci0"/>
              <w:shd w:val="clear" w:color="auto" w:fill="auto"/>
              <w:spacing w:line="274" w:lineRule="exact"/>
              <w:jc w:val="center"/>
            </w:pPr>
            <w:r>
              <w:t>punktacja wg listy ministerialnej (obowiązującej w roku publikacji)</w:t>
            </w:r>
            <w:r w:rsidR="0026151F">
              <w:t xml:space="preserve"> </w:t>
            </w:r>
          </w:p>
        </w:tc>
      </w:tr>
      <w:tr w:rsidR="005610B3" w14:paraId="5E662D7C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9" w14:textId="7181FA64" w:rsidR="005610B3" w:rsidRDefault="00FB0F94" w:rsidP="005610B3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5</w:t>
            </w:r>
            <w:r w:rsidR="005610B3">
              <w:t>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A" w14:textId="3E6E759D" w:rsidR="005610B3" w:rsidRDefault="005610B3" w:rsidP="005610B3">
            <w:pPr>
              <w:pStyle w:val="Teksttreci0"/>
              <w:shd w:val="clear" w:color="auto" w:fill="auto"/>
              <w:spacing w:line="274" w:lineRule="exact"/>
              <w:ind w:left="120"/>
            </w:pPr>
            <w:r w:rsidRPr="0029157A">
              <w:t>publikacja</w:t>
            </w:r>
            <w:r w:rsidR="00FF4B62">
              <w:t xml:space="preserve"> </w:t>
            </w:r>
            <w:r>
              <w:t>naukow</w:t>
            </w:r>
            <w:r w:rsidR="0029157A">
              <w:t>a</w:t>
            </w:r>
            <w:r>
              <w:t xml:space="preserve"> w recenzowanym czasopiśmie spoza listy czasopism punktowanych</w:t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B" w14:textId="77777777" w:rsidR="005610B3" w:rsidRDefault="005610B3" w:rsidP="005610B3">
            <w:pPr>
              <w:pStyle w:val="Teksttreci0"/>
              <w:shd w:val="clear" w:color="auto" w:fill="auto"/>
              <w:spacing w:line="240" w:lineRule="auto"/>
              <w:jc w:val="center"/>
            </w:pPr>
            <w:r w:rsidRPr="0093674C">
              <w:rPr>
                <w:rStyle w:val="TeksttreciPogrubienie0"/>
                <w:b w:val="0"/>
              </w:rPr>
              <w:t>5</w:t>
            </w:r>
            <w:r w:rsidRPr="0093674C">
              <w:rPr>
                <w:b/>
              </w:rPr>
              <w:t xml:space="preserve"> </w:t>
            </w:r>
            <w:r>
              <w:t>pkt</w:t>
            </w:r>
          </w:p>
        </w:tc>
      </w:tr>
      <w:tr w:rsidR="005610B3" w14:paraId="5E662D80" w14:textId="77777777" w:rsidTr="00B365A1">
        <w:trPr>
          <w:trHeight w:val="1"/>
        </w:trPr>
        <w:tc>
          <w:tcPr>
            <w:tcW w:w="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D" w14:textId="323CB83B" w:rsidR="005610B3" w:rsidRDefault="00FB0F94" w:rsidP="005610B3">
            <w:pPr>
              <w:pStyle w:val="Teksttreci0"/>
              <w:shd w:val="clear" w:color="auto" w:fill="auto"/>
              <w:spacing w:line="240" w:lineRule="auto"/>
              <w:ind w:left="260"/>
            </w:pPr>
            <w:r>
              <w:t>6</w:t>
            </w:r>
            <w:r w:rsidR="005610B3">
              <w:t>.</w:t>
            </w:r>
          </w:p>
        </w:tc>
        <w:tc>
          <w:tcPr>
            <w:tcW w:w="6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E" w14:textId="7D67FD03" w:rsidR="002339F3" w:rsidRDefault="005610B3" w:rsidP="005610B3">
            <w:pPr>
              <w:pStyle w:val="Teksttreci0"/>
              <w:shd w:val="clear" w:color="auto" w:fill="auto"/>
              <w:spacing w:line="269" w:lineRule="exact"/>
              <w:ind w:left="120"/>
            </w:pPr>
            <w:r>
              <w:t>recenzowana publikacja naukowa w języku obcym w</w:t>
            </w:r>
            <w:r>
              <w:rPr>
                <w:rStyle w:val="TeksttreciPogrubienie0"/>
              </w:rPr>
              <w:t xml:space="preserve"> </w:t>
            </w:r>
            <w:r w:rsidRPr="00384AC5">
              <w:rPr>
                <w:rStyle w:val="TeksttreciPogrubienie0"/>
                <w:b w:val="0"/>
              </w:rPr>
              <w:t>czasopiśmie</w:t>
            </w:r>
            <w:r w:rsidRPr="00384AC5">
              <w:rPr>
                <w:b/>
              </w:rPr>
              <w:t xml:space="preserve"> </w:t>
            </w:r>
            <w:r>
              <w:t>zagranicznym</w:t>
            </w:r>
            <w:r w:rsidR="00056422">
              <w:rPr>
                <w:rStyle w:val="Odwoanieprzypisudolnego"/>
              </w:rPr>
              <w:footnoteReference w:id="3"/>
            </w:r>
          </w:p>
        </w:tc>
        <w:tc>
          <w:tcPr>
            <w:tcW w:w="19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7F" w14:textId="7B725A37" w:rsidR="005610B3" w:rsidRPr="00D74F49" w:rsidRDefault="005610B3" w:rsidP="005610B3">
            <w:pPr>
              <w:pStyle w:val="Teksttreci30"/>
              <w:shd w:val="clear" w:color="auto" w:fill="auto"/>
              <w:spacing w:line="240" w:lineRule="auto"/>
              <w:jc w:val="center"/>
              <w:rPr>
                <w:b w:val="0"/>
                <w:color w:val="FF0000"/>
              </w:rPr>
            </w:pPr>
            <w:r w:rsidRPr="0093674C">
              <w:rPr>
                <w:b w:val="0"/>
              </w:rPr>
              <w:t>10 pkt</w:t>
            </w:r>
            <w:r w:rsidR="002667E7">
              <w:rPr>
                <w:b w:val="0"/>
              </w:rPr>
              <w:t xml:space="preserve"> </w:t>
            </w:r>
          </w:p>
        </w:tc>
      </w:tr>
    </w:tbl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5E662D84" w14:textId="77777777" w:rsidTr="002339F3">
        <w:trPr>
          <w:trHeight w:val="139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1" w14:textId="2BD993B2" w:rsidR="005D183D" w:rsidRDefault="008E4AF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lastRenderedPageBreak/>
              <w:t>7</w:t>
            </w:r>
            <w:r w:rsidR="004C22C9"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2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redakcja naukowa </w:t>
            </w:r>
            <w:proofErr w:type="spellStart"/>
            <w:r>
              <w:t>wieloautorskiej</w:t>
            </w:r>
            <w:proofErr w:type="spellEnd"/>
            <w:r>
              <w:t xml:space="preserve"> monografii lub tomu pokonferencyjnego (w języku angielskim lub </w:t>
            </w:r>
            <w:r w:rsidR="0093674C">
              <w:t xml:space="preserve">języku </w:t>
            </w:r>
            <w:r>
              <w:t>podstawowym dla danej dyscypliny), dostępnych w bibliotekach wskazanych w</w:t>
            </w:r>
            <w:r w:rsidR="0093674C">
              <w:t> </w:t>
            </w:r>
            <w:r>
              <w:t>odpowiednich aktach prawnych dotyczących egzemplarzy obowiązkowych.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93674C">
              <w:rPr>
                <w:rStyle w:val="TeksttreciPogrubienie0"/>
                <w:b w:val="0"/>
              </w:rPr>
              <w:t>10</w:t>
            </w:r>
            <w:r>
              <w:t xml:space="preserve"> pkt</w:t>
            </w:r>
          </w:p>
        </w:tc>
      </w:tr>
      <w:tr w:rsidR="005D183D" w14:paraId="5E662D8F" w14:textId="77777777" w:rsidTr="000A67BB">
        <w:trPr>
          <w:trHeight w:val="1429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5" w14:textId="0F2C0889" w:rsidR="005D183D" w:rsidRDefault="008E4AF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8</w:t>
            </w:r>
            <w:r w:rsidR="004C22C9"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6" w14:textId="77777777" w:rsidR="005D183D" w:rsidRPr="000A67BB" w:rsidRDefault="004C22C9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 w:rsidRPr="00EF489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zekład </w:t>
            </w:r>
            <w:r w:rsidRPr="007B055C">
              <w:rPr>
                <w:rFonts w:ascii="Times New Roman" w:hAnsi="Times New Roman" w:cs="Times New Roman"/>
                <w:sz w:val="22"/>
                <w:szCs w:val="22"/>
              </w:rPr>
              <w:t>tekstu naukowego</w:t>
            </w:r>
            <w:r w:rsidRPr="000A67BB">
              <w:rPr>
                <w:rFonts w:ascii="Times New Roman" w:hAnsi="Times New Roman" w:cs="Times New Roman"/>
                <w:sz w:val="22"/>
                <w:szCs w:val="22"/>
              </w:rPr>
              <w:t xml:space="preserve"> opublikowany jako:</w:t>
            </w:r>
          </w:p>
          <w:p w14:paraId="5E662D87" w14:textId="77777777" w:rsid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książka</w:t>
            </w:r>
          </w:p>
          <w:p w14:paraId="5E662D88" w14:textId="77777777" w:rsid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publikacja w czasopiśmie punktowanym</w:t>
            </w:r>
          </w:p>
          <w:p w14:paraId="5E662D89" w14:textId="77777777" w:rsidR="005D183D" w:rsidRPr="000A67BB" w:rsidRDefault="000A67BB" w:rsidP="00244DBC">
            <w:pPr>
              <w:pStyle w:val="Bezodstpw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. 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publikacja w książce naukowej recenzowanej</w:t>
            </w:r>
          </w:p>
          <w:p w14:paraId="5E662D8A" w14:textId="77777777" w:rsidR="005D183D" w:rsidRDefault="000A67BB" w:rsidP="00244DBC">
            <w:pPr>
              <w:pStyle w:val="Bezodstpw"/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. </w:t>
            </w:r>
            <w:r w:rsidR="004C22C9" w:rsidRPr="000A67BB">
              <w:rPr>
                <w:rFonts w:ascii="Times New Roman" w:hAnsi="Times New Roman" w:cs="Times New Roman"/>
                <w:sz w:val="22"/>
                <w:szCs w:val="22"/>
              </w:rPr>
              <w:t>artykuł lub esej naukowy w innym czasopiśmie lub książce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8B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a. </w:t>
            </w:r>
            <w:r w:rsidR="004C22C9" w:rsidRPr="000A67BB">
              <w:rPr>
                <w:rStyle w:val="TeksttreciPogrubienie0"/>
                <w:b w:val="0"/>
              </w:rPr>
              <w:t>12</w:t>
            </w:r>
            <w:r w:rsidR="004C22C9">
              <w:t xml:space="preserve"> pkt </w:t>
            </w:r>
          </w:p>
          <w:p w14:paraId="5E662D8C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t xml:space="preserve">b. </w:t>
            </w:r>
            <w:r w:rsidR="004C22C9">
              <w:t>w</w:t>
            </w:r>
            <w:r w:rsidR="0020432B">
              <w:t xml:space="preserve">g </w:t>
            </w:r>
            <w:r w:rsidR="004C22C9">
              <w:t xml:space="preserve">listy ministerialnej </w:t>
            </w:r>
          </w:p>
          <w:p w14:paraId="5E662D8D" w14:textId="77777777" w:rsidR="000A67BB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c. </w:t>
            </w:r>
            <w:r w:rsidR="004C22C9" w:rsidRPr="000A67BB">
              <w:rPr>
                <w:rStyle w:val="TeksttreciPogrubienie0"/>
                <w:b w:val="0"/>
              </w:rPr>
              <w:t>5</w:t>
            </w:r>
            <w:r w:rsidR="004C22C9" w:rsidRPr="000A67BB">
              <w:rPr>
                <w:b/>
              </w:rPr>
              <w:t xml:space="preserve"> </w:t>
            </w:r>
            <w:r w:rsidR="004C22C9">
              <w:t xml:space="preserve">pkt </w:t>
            </w:r>
          </w:p>
          <w:p w14:paraId="5E662D8E" w14:textId="77777777" w:rsidR="005D183D" w:rsidRDefault="000A67BB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rPr>
                <w:rStyle w:val="TeksttreciPogrubienie0"/>
                <w:b w:val="0"/>
              </w:rPr>
              <w:t xml:space="preserve">d. </w:t>
            </w:r>
            <w:r w:rsidR="004C22C9" w:rsidRPr="000A67BB">
              <w:rPr>
                <w:rStyle w:val="TeksttreciPogrubienie0"/>
                <w:b w:val="0"/>
              </w:rPr>
              <w:t>3</w:t>
            </w:r>
            <w:r w:rsidR="004C22C9" w:rsidRPr="000A67BB">
              <w:rPr>
                <w:b/>
              </w:rPr>
              <w:t xml:space="preserve"> </w:t>
            </w:r>
            <w:r w:rsidR="004C22C9">
              <w:t>pkt</w:t>
            </w:r>
          </w:p>
        </w:tc>
      </w:tr>
      <w:tr w:rsidR="005D183D" w14:paraId="5E662D94" w14:textId="77777777">
        <w:trPr>
          <w:trHeight w:val="835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0" w14:textId="1CAC25EC" w:rsidR="005D183D" w:rsidRDefault="00B92476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9</w:t>
            </w:r>
            <w:r w:rsidR="004C22C9"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1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>referat wygłoszony na konferencji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naukowej</w:t>
            </w:r>
            <w:r w:rsidRPr="002A026F">
              <w:rPr>
                <w:b/>
              </w:rPr>
              <w:t xml:space="preserve"> </w:t>
            </w:r>
            <w:r w:rsidR="002A026F">
              <w:t xml:space="preserve">krajowej (3 </w:t>
            </w:r>
            <w:r>
              <w:t>pkt) lub zagranicznej (5 pkt); kandydat/ka wybiera 3 najważniejsze wystąpienia w ciągu rok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2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after="60" w:line="240" w:lineRule="auto"/>
              <w:jc w:val="center"/>
            </w:pPr>
            <w:r w:rsidRPr="002A026F">
              <w:rPr>
                <w:b w:val="0"/>
              </w:rPr>
              <w:t>maks. 15</w:t>
            </w:r>
            <w:r>
              <w:rPr>
                <w:rStyle w:val="Teksttreci3Bezpogrubienia"/>
              </w:rPr>
              <w:t xml:space="preserve"> pkt</w:t>
            </w:r>
          </w:p>
          <w:p w14:paraId="5E662D9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before="60" w:line="240" w:lineRule="auto"/>
              <w:jc w:val="center"/>
            </w:pPr>
            <w:r>
              <w:t>na rok</w:t>
            </w:r>
          </w:p>
        </w:tc>
      </w:tr>
      <w:tr w:rsidR="005D183D" w14:paraId="5E662D9A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5" w14:textId="57AA13D3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</w:t>
            </w:r>
            <w:r w:rsidR="00B92476">
              <w:t>0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6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ublikacja popularnonaukowa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w czasopiśmie</w:t>
            </w:r>
            <w:r w:rsidR="002A026F">
              <w:t xml:space="preserve">; </w:t>
            </w:r>
            <w:r>
              <w:t>także publikacja o</w:t>
            </w:r>
            <w:r w:rsidR="002A026F">
              <w:t> </w:t>
            </w:r>
            <w:r>
              <w:t>charakterze popularnonaukowym w czasopismach punktowanych, związana ze studiowaną dziedzin</w:t>
            </w:r>
            <w:r w:rsidR="002A026F">
              <w:t>ą; objętość minimum 5000 znaków</w:t>
            </w:r>
            <w:r>
              <w:t>;</w:t>
            </w:r>
            <w:r>
              <w:rPr>
                <w:rStyle w:val="TeksttreciPogrubienie0"/>
              </w:rPr>
              <w:t xml:space="preserve"> </w:t>
            </w:r>
            <w:r w:rsidRPr="002A026F">
              <w:rPr>
                <w:rStyle w:val="TeksttreciPogrubienie0"/>
                <w:b w:val="0"/>
              </w:rPr>
              <w:t>maks. 5 publikacji rocznie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7" w14:textId="77777777" w:rsidR="002A026F" w:rsidRPr="002A026F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b w:val="0"/>
              </w:rPr>
            </w:pPr>
            <w:r w:rsidRPr="002A026F">
              <w:rPr>
                <w:b w:val="0"/>
              </w:rPr>
              <w:t xml:space="preserve">2 pkt </w:t>
            </w:r>
          </w:p>
          <w:p w14:paraId="5E662D98" w14:textId="77777777" w:rsidR="005D183D" w:rsidRPr="002A026F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b w:val="0"/>
              </w:rPr>
            </w:pPr>
            <w:r w:rsidRPr="002A026F">
              <w:rPr>
                <w:b w:val="0"/>
              </w:rPr>
              <w:t>maks. 10 pkt</w:t>
            </w:r>
          </w:p>
          <w:p w14:paraId="5E662D99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t>na rok</w:t>
            </w:r>
          </w:p>
        </w:tc>
      </w:tr>
      <w:tr w:rsidR="005D183D" w14:paraId="5E662D9E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B" w14:textId="28E5F112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</w:t>
            </w:r>
            <w:r w:rsidR="00B92476">
              <w:t>1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C" w14:textId="77777777" w:rsidR="005D183D" w:rsidRDefault="004C22C9" w:rsidP="004E06AD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książka popularnonaukowa związana ze studiowaną dyscypliną naukową, licząca co najmniej</w:t>
            </w:r>
            <w:r w:rsidR="004E06AD">
              <w:t xml:space="preserve"> 5</w:t>
            </w:r>
            <w:r>
              <w:t xml:space="preserve"> arkuszy wyd., dostępna w bibliotekach wskazanych w odpowiednich aktach prawnych dotyczących egzemplarzy obowiązkowych; konieczny ISB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D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2A026F">
              <w:rPr>
                <w:rStyle w:val="TeksttreciPogrubienie0"/>
                <w:b w:val="0"/>
              </w:rPr>
              <w:t>10</w:t>
            </w:r>
            <w:r w:rsidRPr="002A026F">
              <w:rPr>
                <w:b/>
              </w:rPr>
              <w:t xml:space="preserve"> </w:t>
            </w:r>
            <w:r>
              <w:t>pkt</w:t>
            </w:r>
          </w:p>
        </w:tc>
      </w:tr>
      <w:tr w:rsidR="005D183D" w14:paraId="5E662DA3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9F" w14:textId="6CAD13A8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60"/>
            </w:pPr>
            <w:r>
              <w:t>1</w:t>
            </w:r>
            <w:r w:rsidR="00B92476">
              <w:t>2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0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udokumentowany udział w międzynarodowym, krajowym lub uczelnianym zespole badawczym (formy działań uczestnika/</w:t>
            </w:r>
            <w:proofErr w:type="spellStart"/>
            <w:r>
              <w:t>czki</w:t>
            </w:r>
            <w:proofErr w:type="spellEnd"/>
            <w:r>
              <w:t xml:space="preserve"> wskazuje i potwierdza kierownik zespołu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1" w14:textId="77777777" w:rsidR="005D183D" w:rsidRDefault="004C22C9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</w:pPr>
            <w:r w:rsidRPr="002A026F">
              <w:rPr>
                <w:rStyle w:val="TeksttreciPogrubienie0"/>
                <w:b w:val="0"/>
              </w:rPr>
              <w:t>5</w:t>
            </w:r>
            <w:r w:rsidRPr="002A026F">
              <w:rPr>
                <w:b/>
              </w:rPr>
              <w:t xml:space="preserve"> </w:t>
            </w:r>
            <w:r w:rsidRPr="002A026F">
              <w:t>pkt</w:t>
            </w:r>
          </w:p>
          <w:p w14:paraId="5E662DA2" w14:textId="77777777" w:rsidR="00B365A1" w:rsidRPr="002A026F" w:rsidRDefault="00B365A1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jc w:val="center"/>
              <w:rPr>
                <w:b/>
              </w:rPr>
            </w:pPr>
            <w:r>
              <w:t>maks. 10 na rok</w:t>
            </w:r>
          </w:p>
        </w:tc>
      </w:tr>
      <w:tr w:rsidR="002A026F" w14:paraId="5E662DA9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4" w14:textId="6B256C9D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</w:t>
            </w:r>
            <w:r w:rsidR="00B92476">
              <w:t>3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5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udział w redagowaniu czasopisma naukowego lub popularnonaukowego:</w:t>
            </w:r>
          </w:p>
          <w:p w14:paraId="5E662DA6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 xml:space="preserve">red. naczelny/a czasopisma naukowego </w:t>
            </w:r>
            <w:r w:rsidR="00CA02EA">
              <w:t xml:space="preserve"> lub główny redaktor numeru tematycznego </w:t>
            </w:r>
            <w:r>
              <w:t>— 20 pkt, red. działu czasopisma naukowego — 10 pkt, prace techniczne (m.in. adiustacja, korekta) — 3 pkt;</w:t>
            </w:r>
          </w:p>
          <w:p w14:paraId="5E662DA7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red. naczelny/a czasopisma popularnonaukowego — 10 pkt, red. działu czasopisma popularnonaukowego — 5 pkt, prace techniczne (m.in. adiustacja, korekta) — 3 pkt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8" w14:textId="506A3B3F" w:rsidR="002A026F" w:rsidRPr="00671BD0" w:rsidRDefault="004F051E" w:rsidP="00671BD0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rPr>
                <w:strike/>
                <w:color w:val="FF0000"/>
              </w:rPr>
            </w:pPr>
            <w:r>
              <w:t xml:space="preserve"> </w:t>
            </w:r>
          </w:p>
        </w:tc>
      </w:tr>
      <w:tr w:rsidR="002A026F" w14:paraId="5E662DAD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A" w14:textId="34751BAB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</w:t>
            </w:r>
            <w:r w:rsidR="00B92476">
              <w:t>4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B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120"/>
            </w:pPr>
            <w:r>
              <w:t>stypendium naukowe (ze źródeł zewnętrznych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C" w14:textId="77777777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10</w:t>
            </w:r>
            <w:r>
              <w:t xml:space="preserve"> pkt</w:t>
            </w:r>
          </w:p>
        </w:tc>
      </w:tr>
      <w:tr w:rsidR="002A026F" w14:paraId="5E662DB6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E" w14:textId="78C36E5F" w:rsidR="002A026F" w:rsidRDefault="002A026F" w:rsidP="002A026F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</w:t>
            </w:r>
            <w:r w:rsidR="00B92476">
              <w:t>5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AF" w14:textId="77777777" w:rsidR="002A026F" w:rsidRDefault="002A026F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nagrody i wyróżnienia (międzynarodowe i ogólnokrajowe) o charakterze naukowym</w:t>
            </w:r>
          </w:p>
          <w:p w14:paraId="5E662DB0" w14:textId="77777777" w:rsidR="002A026F" w:rsidRDefault="002A026F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5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pierwsze miejsce lub prestiżowy charakter</w:t>
            </w:r>
          </w:p>
          <w:p w14:paraId="5E662DB1" w14:textId="77777777" w:rsidR="002A026F" w:rsidRDefault="00B365A1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5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miejsce drugie i trzecie oraz wyróżnieni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2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rStyle w:val="TeksttreciPogrubienie1"/>
                <w:rFonts w:eastAsia="Microsoft Sans Serif"/>
                <w:b w:val="0"/>
              </w:rPr>
            </w:pPr>
          </w:p>
          <w:p w14:paraId="5E662DB3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rStyle w:val="TeksttreciPogrubienie1"/>
                <w:rFonts w:eastAsia="Microsoft Sans Serif"/>
                <w:b w:val="0"/>
              </w:rPr>
            </w:pPr>
          </w:p>
          <w:p w14:paraId="5E662DB4" w14:textId="77777777" w:rsidR="002A026F" w:rsidRPr="009415ED" w:rsidRDefault="009415ED" w:rsidP="009415ED">
            <w:pPr>
              <w:framePr w:wrap="notBeside" w:vAnchor="text" w:hAnchor="text" w:xAlign="center" w:y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415ED">
              <w:rPr>
                <w:rStyle w:val="TeksttreciPogrubienie1"/>
                <w:rFonts w:eastAsia="Microsoft Sans Serif"/>
                <w:b w:val="0"/>
              </w:rPr>
              <w:t>10</w:t>
            </w:r>
            <w:r w:rsidRPr="009415ED">
              <w:rPr>
                <w:rFonts w:ascii="Times New Roman" w:hAnsi="Times New Roman" w:cs="Times New Roman"/>
                <w:sz w:val="22"/>
                <w:szCs w:val="22"/>
              </w:rPr>
              <w:t xml:space="preserve"> pkt</w:t>
            </w:r>
          </w:p>
          <w:p w14:paraId="5E662DB5" w14:textId="77777777" w:rsidR="009415ED" w:rsidRDefault="009415ED" w:rsidP="009415ED">
            <w:pPr>
              <w:framePr w:wrap="notBeside" w:vAnchor="text" w:hAnchor="text" w:xAlign="center" w:y="1"/>
              <w:jc w:val="center"/>
              <w:rPr>
                <w:sz w:val="10"/>
                <w:szCs w:val="10"/>
              </w:rPr>
            </w:pPr>
            <w:r w:rsidRPr="009415ED">
              <w:rPr>
                <w:rStyle w:val="TeksttreciPogrubienie1"/>
                <w:rFonts w:eastAsia="Microsoft Sans Serif"/>
                <w:b w:val="0"/>
              </w:rPr>
              <w:t>5</w:t>
            </w:r>
            <w:r w:rsidRPr="009415ED">
              <w:rPr>
                <w:rFonts w:ascii="Times New Roman" w:hAnsi="Times New Roman" w:cs="Times New Roman"/>
                <w:sz w:val="22"/>
                <w:szCs w:val="22"/>
              </w:rPr>
              <w:t xml:space="preserve"> pkt</w:t>
            </w:r>
          </w:p>
        </w:tc>
      </w:tr>
      <w:tr w:rsidR="009415ED" w14:paraId="5E662DBA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7" w14:textId="2968D5FE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</w:t>
            </w:r>
            <w:r w:rsidR="00B92476">
              <w:t>6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8" w14:textId="1DA6DFA3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>uzyskanie i prowadzenie grantu na badania własne (NPRH, NCN</w:t>
            </w:r>
            <w:r w:rsidR="00EF55A0">
              <w:t>)</w:t>
            </w:r>
            <w:r>
              <w:t xml:space="preserve"> kandydat/ka musi podać tytuł i numer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9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30</w:t>
            </w:r>
            <w:r>
              <w:t xml:space="preserve"> pkt</w:t>
            </w:r>
          </w:p>
        </w:tc>
      </w:tr>
    </w:tbl>
    <w:p w14:paraId="5E662DBB" w14:textId="77777777" w:rsidR="005D183D" w:rsidRDefault="005D183D">
      <w:pPr>
        <w:rPr>
          <w:sz w:val="2"/>
          <w:szCs w:val="2"/>
        </w:rPr>
      </w:pP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5E662DBF" w14:textId="77777777">
        <w:trPr>
          <w:trHeight w:val="111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C" w14:textId="5BE58B59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lastRenderedPageBreak/>
              <w:t>1</w:t>
            </w:r>
            <w:r w:rsidR="00B92476">
              <w:t>7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D" w14:textId="616E3CA5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współuczestnictwo w grancie (NPRH, NCN); kandydat/ka musi udokumentować prowadzone w ramach grantu prace badawcze oraz podać tytuł i numer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BE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 w:rsidRPr="009415ED">
              <w:rPr>
                <w:rStyle w:val="TeksttreciPogrubienie1"/>
                <w:b w:val="0"/>
              </w:rPr>
              <w:t>15</w:t>
            </w:r>
            <w:r>
              <w:t xml:space="preserve"> pkt</w:t>
            </w:r>
          </w:p>
        </w:tc>
      </w:tr>
      <w:tr w:rsidR="005D183D" w14:paraId="5E662DC4" w14:textId="77777777">
        <w:trPr>
          <w:trHeight w:val="56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0" w14:textId="2C8FA5A3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</w:t>
            </w:r>
            <w:r w:rsidR="00B92476">
              <w:t>8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1" w14:textId="7F07C211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otwierdzone złożenie wniosku grantowego w konkursach NCN, NPRH</w:t>
            </w:r>
            <w:r>
              <w:rPr>
                <w:rStyle w:val="TeksttreciPogrubienie1"/>
              </w:rPr>
              <w:t xml:space="preserve">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2" w14:textId="77777777" w:rsidR="009415E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 w:rsidRPr="009415ED">
              <w:rPr>
                <w:rStyle w:val="TeksttreciPogrubienie1"/>
                <w:b w:val="0"/>
              </w:rPr>
              <w:t>15</w:t>
            </w:r>
            <w:r>
              <w:t xml:space="preserve"> pkt kierownik </w:t>
            </w:r>
          </w:p>
          <w:p w14:paraId="5E662DC3" w14:textId="77777777" w:rsidR="005D183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 w:rsidRPr="009415ED">
              <w:rPr>
                <w:rStyle w:val="TeksttreciPogrubienie1"/>
                <w:b w:val="0"/>
              </w:rPr>
              <w:t>5</w:t>
            </w:r>
            <w:r>
              <w:t xml:space="preserve"> pkt uczestnik</w:t>
            </w:r>
          </w:p>
        </w:tc>
      </w:tr>
      <w:tr w:rsidR="009415ED" w14:paraId="5E662DCC" w14:textId="77777777" w:rsidTr="005B05F1">
        <w:trPr>
          <w:trHeight w:val="884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E662DC5" w14:textId="1089C59A" w:rsidR="009415ED" w:rsidRDefault="00075928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9</w:t>
            </w:r>
            <w:r w:rsidR="009415ED"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E662DC6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staż naukowy</w:t>
            </w:r>
          </w:p>
          <w:p w14:paraId="5E662DC7" w14:textId="77777777" w:rsidR="009415ED" w:rsidRDefault="009415ED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6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krajowy</w:t>
            </w:r>
          </w:p>
          <w:p w14:paraId="5E662DC8" w14:textId="77777777" w:rsidR="009415ED" w:rsidRDefault="009415ED" w:rsidP="00244DBC">
            <w:pPr>
              <w:pStyle w:val="Teksttreci0"/>
              <w:framePr w:wrap="notBeside" w:vAnchor="text" w:hAnchor="text" w:xAlign="center" w:y="1"/>
              <w:numPr>
                <w:ilvl w:val="0"/>
                <w:numId w:val="6"/>
              </w:numPr>
              <w:shd w:val="clear" w:color="auto" w:fill="auto"/>
              <w:tabs>
                <w:tab w:val="left" w:pos="422"/>
              </w:tabs>
              <w:spacing w:line="274" w:lineRule="exact"/>
              <w:ind w:left="120"/>
            </w:pPr>
            <w:r>
              <w:t>zagraniczny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E662DC9" w14:textId="77777777" w:rsidR="009415ED" w:rsidRDefault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  <w:rPr>
                <w:rStyle w:val="TeksttreciPogrubienie1"/>
                <w:b w:val="0"/>
              </w:rPr>
            </w:pPr>
          </w:p>
          <w:p w14:paraId="5E662DCA" w14:textId="77777777" w:rsidR="009415ED" w:rsidRPr="009415ED" w:rsidRDefault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  <w:rPr>
                <w:b/>
              </w:rPr>
            </w:pPr>
            <w:r w:rsidRPr="009415ED">
              <w:rPr>
                <w:rStyle w:val="TeksttreciPogrubienie1"/>
                <w:b w:val="0"/>
              </w:rPr>
              <w:t>5</w:t>
            </w:r>
            <w:r w:rsidRPr="009415ED">
              <w:rPr>
                <w:b/>
              </w:rPr>
              <w:t xml:space="preserve"> </w:t>
            </w:r>
            <w:r w:rsidRPr="009415ED">
              <w:t>pkt</w:t>
            </w:r>
          </w:p>
          <w:p w14:paraId="5E662DCB" w14:textId="77777777" w:rsidR="009415ED" w:rsidRDefault="009415ED" w:rsidP="005B05F1">
            <w:pPr>
              <w:pStyle w:val="Teksttreci0"/>
              <w:framePr w:wrap="notBeside" w:vAnchor="text" w:hAnchor="text" w:xAlign="center" w:y="1"/>
              <w:ind w:left="200" w:firstLine="400"/>
              <w:rPr>
                <w:sz w:val="10"/>
                <w:szCs w:val="10"/>
              </w:rPr>
            </w:pPr>
            <w:r w:rsidRPr="009415ED">
              <w:rPr>
                <w:rStyle w:val="TeksttreciPogrubienie1"/>
                <w:b w:val="0"/>
              </w:rPr>
              <w:t>10</w:t>
            </w:r>
            <w:r w:rsidRPr="009415ED">
              <w:rPr>
                <w:b/>
              </w:rPr>
              <w:t xml:space="preserve"> </w:t>
            </w:r>
            <w:r w:rsidRPr="009415ED">
              <w:t>pkt</w:t>
            </w:r>
          </w:p>
        </w:tc>
      </w:tr>
      <w:tr w:rsidR="005D183D" w14:paraId="5E662DD0" w14:textId="77777777" w:rsidTr="009415ED">
        <w:trPr>
          <w:trHeight w:val="663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D" w14:textId="750A63F1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</w:t>
            </w:r>
            <w:r w:rsidR="00075928">
              <w:t>0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E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ind w:left="120"/>
            </w:pPr>
            <w:r>
              <w:t>potwierdzona organizacja konferencji naukowej (w jednostkach naukowych) z wyszczególnieniem podejmowanych działań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CF" w14:textId="77777777" w:rsidR="005D183D" w:rsidRPr="008746B6" w:rsidRDefault="008746B6" w:rsidP="009415ED">
            <w:pPr>
              <w:pStyle w:val="Bezodstpw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746B6">
              <w:rPr>
                <w:rFonts w:ascii="Times New Roman" w:hAnsi="Times New Roman" w:cs="Times New Roman"/>
                <w:sz w:val="22"/>
                <w:szCs w:val="22"/>
              </w:rPr>
              <w:t>nie więcej niż jedna rocznie, 2 pkt. — wsparcie techniczne, 5 pkt. — wsparcie merytoryczne</w:t>
            </w:r>
          </w:p>
        </w:tc>
      </w:tr>
      <w:tr w:rsidR="005D183D" w14:paraId="5E662DD4" w14:textId="77777777" w:rsidTr="00FB3CD4">
        <w:trPr>
          <w:trHeight w:val="403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1" w14:textId="31045F1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</w:t>
            </w:r>
            <w:r w:rsidR="00075928">
              <w:t>1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2" w14:textId="77777777" w:rsidR="005D183D" w:rsidRDefault="009415ED" w:rsidP="00FB3CD4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 xml:space="preserve"> </w:t>
            </w:r>
            <w:r w:rsidR="004C22C9">
              <w:t xml:space="preserve">praca w </w:t>
            </w:r>
            <w:r w:rsidR="004C22C9" w:rsidRPr="00E34516">
              <w:t>doktoranckim</w:t>
            </w:r>
            <w:r w:rsidR="004C22C9">
              <w:t xml:space="preserve"> kole naukowym (potwierdzenie opiekuna koła)</w:t>
            </w:r>
            <w:r>
              <w:rPr>
                <w:rStyle w:val="TeksttreciPogrubienie1"/>
              </w:rPr>
              <w:t xml:space="preserve">    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B891B2" w14:textId="7FB67164" w:rsidR="00296B0B" w:rsidRDefault="00285008" w:rsidP="00C43828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00"/>
              <w:jc w:val="center"/>
            </w:pPr>
            <w:r>
              <w:rPr>
                <w:rStyle w:val="TeksttreciPogrubienie1"/>
                <w:b w:val="0"/>
              </w:rPr>
              <w:t>3</w:t>
            </w:r>
            <w:r w:rsidR="004C22C9">
              <w:t xml:space="preserve"> pkt</w:t>
            </w:r>
            <w:r w:rsidR="00C96C57">
              <w:t xml:space="preserve"> </w:t>
            </w:r>
            <w:r w:rsidR="00C43828">
              <w:t>za pracę w jednym kole</w:t>
            </w:r>
          </w:p>
          <w:p w14:paraId="5E662DD3" w14:textId="4949DEB1" w:rsidR="005D183D" w:rsidRPr="00F82585" w:rsidRDefault="007A5AFD" w:rsidP="00F82585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200" w:firstLine="400"/>
              <w:rPr>
                <w:color w:val="FF0000"/>
              </w:rPr>
            </w:pPr>
            <w:r>
              <w:rPr>
                <w:color w:val="FF0000"/>
              </w:rPr>
              <w:t xml:space="preserve"> </w:t>
            </w:r>
          </w:p>
        </w:tc>
      </w:tr>
      <w:tr w:rsidR="005D183D" w14:paraId="5E662DD9" w14:textId="77777777">
        <w:trPr>
          <w:trHeight w:val="84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5" w14:textId="6FAC076F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2</w:t>
            </w:r>
            <w:r w:rsidR="00075928">
              <w:t>2</w:t>
            </w:r>
            <w:r>
              <w:t>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6" w14:textId="59FA705D" w:rsidR="005D183D" w:rsidRPr="00091799" w:rsidRDefault="004C22C9" w:rsidP="00244DBC">
            <w:pPr>
              <w:pStyle w:val="Teksttreci30"/>
              <w:framePr w:wrap="notBeside" w:vAnchor="text" w:hAnchor="text" w:xAlign="center" w:y="1"/>
              <w:shd w:val="clear" w:color="auto" w:fill="auto"/>
              <w:spacing w:line="278" w:lineRule="exact"/>
              <w:ind w:left="120"/>
            </w:pPr>
            <w:r>
              <w:rPr>
                <w:rStyle w:val="Teksttreci3Bezpogrubienia0"/>
              </w:rPr>
              <w:t xml:space="preserve">działalność organizacyjna na rzecz wspólnoty doktorantów; </w:t>
            </w:r>
            <w:r w:rsidRPr="009415ED">
              <w:rPr>
                <w:b w:val="0"/>
              </w:rPr>
              <w:t xml:space="preserve">punktowane są wyszczególnione i opisane prace oraz działania potwierdzone przez przewodniczącego </w:t>
            </w:r>
            <w:r w:rsidRPr="001A3AD4">
              <w:rPr>
                <w:b w:val="0"/>
                <w:color w:val="auto"/>
              </w:rPr>
              <w:t>WRSD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7" w14:textId="77777777" w:rsidR="008746B6" w:rsidRDefault="00285008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83" w:lineRule="exact"/>
              <w:jc w:val="center"/>
            </w:pPr>
            <w:r>
              <w:rPr>
                <w:rStyle w:val="TeksttreciPogrubienie1"/>
                <w:b w:val="0"/>
              </w:rPr>
              <w:t>3</w:t>
            </w:r>
            <w:r w:rsidR="004C22C9">
              <w:t xml:space="preserve"> pkt</w:t>
            </w:r>
          </w:p>
          <w:p w14:paraId="5E662DD8" w14:textId="77777777" w:rsidR="005D183D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83" w:lineRule="exact"/>
              <w:ind w:left="200"/>
            </w:pPr>
            <w:r>
              <w:t xml:space="preserve">za całe </w:t>
            </w:r>
            <w:r w:rsidR="004C22C9">
              <w:t>kryterium</w:t>
            </w:r>
          </w:p>
        </w:tc>
      </w:tr>
      <w:tr w:rsidR="005D183D" w14:paraId="5E662DDE" w14:textId="77777777" w:rsidTr="009415ED">
        <w:trPr>
          <w:trHeight w:val="1946"/>
          <w:jc w:val="center"/>
        </w:trPr>
        <w:tc>
          <w:tcPr>
            <w:tcW w:w="91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662DDA" w14:textId="77777777" w:rsidR="009415ED" w:rsidRDefault="009415ED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</w:p>
          <w:p w14:paraId="5E662DDB" w14:textId="77777777" w:rsidR="009415ED" w:rsidRDefault="009415ED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</w:p>
          <w:p w14:paraId="5E662DDC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  <w:r>
              <w:t>D. WYKAZAŁ/A SIĘ ZAANGAŻOWANIEM W PRACY DYDAKTYCZNEJ</w:t>
            </w:r>
          </w:p>
          <w:p w14:paraId="5E662DDD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both"/>
            </w:pPr>
            <w:r>
              <w:t>Warunkiem uzyskania dodatkowych punktów jest ocena bardzo dobra za zajęcia prowadzone przez doktorantów/doktorantki.</w:t>
            </w:r>
          </w:p>
        </w:tc>
      </w:tr>
      <w:tr w:rsidR="005D183D" w14:paraId="5E662DE2" w14:textId="77777777">
        <w:trPr>
          <w:trHeight w:val="54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DF" w14:textId="77777777" w:rsidR="005D183D" w:rsidRDefault="005D183D">
            <w:pPr>
              <w:framePr w:wrap="notBeside" w:vAnchor="text" w:hAnchor="text" w:xAlign="center" w:y="1"/>
              <w:rPr>
                <w:sz w:val="10"/>
                <w:szCs w:val="10"/>
              </w:rPr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0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1" w14:textId="77777777" w:rsidR="005D183D" w:rsidRDefault="004C22C9">
            <w:pPr>
              <w:pStyle w:val="Teksttreci30"/>
              <w:framePr w:wrap="notBeside" w:vAnchor="text" w:hAnchor="text" w:xAlign="center" w:y="1"/>
              <w:shd w:val="clear" w:color="auto" w:fill="auto"/>
              <w:spacing w:line="240" w:lineRule="auto"/>
              <w:ind w:left="200" w:firstLine="400"/>
            </w:pPr>
            <w:r>
              <w:t>PUNKTY</w:t>
            </w:r>
          </w:p>
        </w:tc>
      </w:tr>
      <w:tr w:rsidR="005D183D" w14:paraId="5E662DE6" w14:textId="77777777" w:rsidTr="00244DBC">
        <w:trPr>
          <w:trHeight w:val="616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3" w14:textId="77777777" w:rsidR="005D183D" w:rsidRDefault="004C22C9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4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4" w14:textId="77777777" w:rsidR="005D183D" w:rsidRDefault="004C22C9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 w:rsidRPr="009415ED">
              <w:rPr>
                <w:rStyle w:val="TeksttreciPogrubienie1"/>
                <w:b w:val="0"/>
              </w:rPr>
              <w:t>prowadzenie</w:t>
            </w:r>
            <w:r>
              <w:t xml:space="preserve"> (NIE: współprowadzenie) zajęć dydaktycznych w ramach studiów doktoranckich: od 10 do 90 godzin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5" w14:textId="77777777" w:rsidR="005D183D" w:rsidRDefault="004C22C9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8" w:lineRule="exact"/>
              <w:jc w:val="center"/>
            </w:pPr>
            <w:r>
              <w:t>1 pkt za 10 godz., maks. 9 pkt</w:t>
            </w:r>
            <w:r w:rsidR="00FB3CD4">
              <w:t xml:space="preserve"> na rok</w:t>
            </w:r>
          </w:p>
        </w:tc>
      </w:tr>
      <w:tr w:rsidR="009415ED" w14:paraId="5E662DEA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7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8" w14:textId="77777777" w:rsidR="009415ED" w:rsidRDefault="009415ED" w:rsidP="00FB3CD4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otwierdzone przez przełożonego uczestnictwo w przygotowywaniu i</w:t>
            </w:r>
            <w:r w:rsidR="00244DBC">
              <w:t> s</w:t>
            </w:r>
            <w:r>
              <w:t>prawdzaniu testów zaliczeniowych lub egzaminów dla studentów (kryterium</w:t>
            </w:r>
            <w:r>
              <w:rPr>
                <w:rStyle w:val="TeksttreciPogrubienie2"/>
              </w:rPr>
              <w:t xml:space="preserve"> </w:t>
            </w:r>
            <w:r w:rsidRPr="00244DBC">
              <w:rPr>
                <w:rStyle w:val="TeksttreciPogrubienie2"/>
                <w:b w:val="0"/>
              </w:rPr>
              <w:t>nie dotyczy</w:t>
            </w:r>
            <w:r>
              <w:t xml:space="preserve"> </w:t>
            </w:r>
            <w:r w:rsidR="00244DBC">
              <w:t xml:space="preserve">tzw. </w:t>
            </w:r>
            <w:r>
              <w:t>pilnowania grup podczas egzaminów</w:t>
            </w:r>
            <w:r w:rsidR="00FB3CD4">
              <w:t>, ani wykonywania czynności wynikających z realizacji zajęć dydaktycznych)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9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t>do</w:t>
            </w:r>
            <w:r>
              <w:rPr>
                <w:rStyle w:val="TeksttreciPogrubienie2"/>
              </w:rPr>
              <w:t xml:space="preserve"> </w:t>
            </w:r>
            <w:r w:rsidRPr="00244DBC">
              <w:rPr>
                <w:rStyle w:val="TeksttreciPogrubienie2"/>
                <w:b w:val="0"/>
              </w:rPr>
              <w:t>3</w:t>
            </w:r>
            <w:r>
              <w:t xml:space="preserve"> pkt za całe kryterium</w:t>
            </w:r>
          </w:p>
        </w:tc>
      </w:tr>
      <w:tr w:rsidR="009415ED" w14:paraId="5E662DEF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B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3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C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ublikacja związana z działalnością dydaktyczną</w:t>
            </w:r>
            <w:r w:rsidR="00244DBC">
              <w:t xml:space="preserve">, </w:t>
            </w:r>
            <w:r>
              <w:t xml:space="preserve">np. opracowanie lub </w:t>
            </w:r>
            <w:proofErr w:type="spellStart"/>
            <w:r>
              <w:t>współopracowanie</w:t>
            </w:r>
            <w:proofErr w:type="spellEnd"/>
            <w:r>
              <w:t xml:space="preserve"> skryp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ED" w14:textId="77777777" w:rsidR="008746B6" w:rsidRDefault="009415ED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 w:rsidRPr="00244DBC">
              <w:rPr>
                <w:rStyle w:val="TeksttreciPogrubienie2"/>
                <w:b w:val="0"/>
              </w:rPr>
              <w:t>10</w:t>
            </w:r>
            <w:r>
              <w:t xml:space="preserve"> pkt </w:t>
            </w:r>
          </w:p>
          <w:p w14:paraId="5E662DEE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</w:p>
        </w:tc>
      </w:tr>
      <w:tr w:rsidR="009415ED" w14:paraId="5E662DF4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0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4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1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</w:pPr>
            <w:r>
              <w:t xml:space="preserve">dydaktyczna działalność związana z umiędzynarodowieniem </w:t>
            </w:r>
            <w:r w:rsidR="00244DBC">
              <w:t>W</w:t>
            </w:r>
            <w:r>
              <w:t>ydziału</w:t>
            </w:r>
            <w:r w:rsidR="00244DBC">
              <w:t xml:space="preserve">, </w:t>
            </w:r>
            <w:r>
              <w:t>np. opieka nad studentami zagranicznymi, udział w międzynarodowych projektach dydaktycznych, zajęcia ze studentami prowadzone w ramach wymian międzynarodowych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2" w14:textId="77777777" w:rsidR="008746B6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</w:p>
          <w:p w14:paraId="5E662DF3" w14:textId="77777777" w:rsidR="009415ED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3</w:t>
            </w:r>
            <w:r w:rsidR="009415ED">
              <w:t xml:space="preserve"> pkt za całe kryterium </w:t>
            </w:r>
          </w:p>
        </w:tc>
      </w:tr>
      <w:tr w:rsidR="009415ED" w14:paraId="5E662DF9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5" w14:textId="77777777" w:rsidR="009415ED" w:rsidRDefault="009415ED" w:rsidP="009415ED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5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6" w14:textId="77777777" w:rsidR="009415ED" w:rsidRDefault="009415ED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przeprowadzenie warsztatów dla studentów potwierdzone przez opiekuna merytorycznego projektu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7" w14:textId="36633148" w:rsidR="009415ED" w:rsidRDefault="008746B6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  <w:r>
              <w:rPr>
                <w:rStyle w:val="TeksttreciPogrubienie2"/>
                <w:b w:val="0"/>
              </w:rPr>
              <w:t>2 pkt za każdy warsztat</w:t>
            </w:r>
            <w:r w:rsidR="002D6FC9">
              <w:rPr>
                <w:rStyle w:val="TeksttreciPogrubienie2"/>
                <w:b w:val="0"/>
              </w:rPr>
              <w:t>,</w:t>
            </w:r>
          </w:p>
          <w:p w14:paraId="5E662DF8" w14:textId="77777777" w:rsidR="008746B6" w:rsidRDefault="008746B6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maks. 4 pkt</w:t>
            </w:r>
            <w:r>
              <w:t xml:space="preserve"> za całe kryterium</w:t>
            </w:r>
          </w:p>
        </w:tc>
      </w:tr>
      <w:tr w:rsidR="00244DBC" w14:paraId="5E662DFE" w14:textId="77777777">
        <w:trPr>
          <w:trHeight w:val="85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A" w14:textId="77777777" w:rsidR="00244DBC" w:rsidRDefault="00244DBC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40" w:lineRule="auto"/>
              <w:ind w:left="280"/>
            </w:pPr>
            <w:r>
              <w:t>6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B" w14:textId="77777777" w:rsidR="00244DBC" w:rsidRDefault="00244DBC" w:rsidP="00244DBC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ind w:left="120"/>
            </w:pPr>
            <w:r>
              <w:t>dodatkowa działalność edukacyjna (współpraca ze szkołami, działania na rzecz Wydziału, Uniwersytetu) potwierdzona przez jednostkę, w której była prowadzon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DFC" w14:textId="166671BF" w:rsidR="008746B6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  <w:rPr>
                <w:rStyle w:val="TeksttreciPogrubienie2"/>
                <w:b w:val="0"/>
              </w:rPr>
            </w:pPr>
            <w:r>
              <w:rPr>
                <w:rStyle w:val="TeksttreciPogrubienie2"/>
                <w:b w:val="0"/>
              </w:rPr>
              <w:t>2 pkt za każdą działalność</w:t>
            </w:r>
            <w:r w:rsidR="002D6FC9">
              <w:rPr>
                <w:rStyle w:val="TeksttreciPogrubienie2"/>
                <w:b w:val="0"/>
              </w:rPr>
              <w:t>,</w:t>
            </w:r>
          </w:p>
          <w:p w14:paraId="5E662DFD" w14:textId="77777777" w:rsidR="00244DBC" w:rsidRDefault="008746B6" w:rsidP="008746B6">
            <w:pPr>
              <w:pStyle w:val="Teksttreci0"/>
              <w:framePr w:wrap="notBeside" w:vAnchor="text" w:hAnchor="text" w:xAlign="center" w:y="1"/>
              <w:shd w:val="clear" w:color="auto" w:fill="auto"/>
              <w:spacing w:line="274" w:lineRule="exact"/>
              <w:jc w:val="center"/>
            </w:pPr>
            <w:r>
              <w:rPr>
                <w:rStyle w:val="TeksttreciPogrubienie2"/>
                <w:b w:val="0"/>
              </w:rPr>
              <w:t>maks. 4 pkt</w:t>
            </w:r>
            <w:r>
              <w:t xml:space="preserve"> za całe kryterium</w:t>
            </w:r>
          </w:p>
        </w:tc>
      </w:tr>
    </w:tbl>
    <w:p w14:paraId="5E662DFF" w14:textId="77777777" w:rsidR="005D183D" w:rsidRDefault="005D183D">
      <w:pPr>
        <w:rPr>
          <w:sz w:val="2"/>
          <w:szCs w:val="2"/>
        </w:rPr>
      </w:pPr>
    </w:p>
    <w:tbl>
      <w:tblPr>
        <w:tblW w:w="0" w:type="auto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25"/>
        <w:gridCol w:w="6480"/>
        <w:gridCol w:w="1910"/>
      </w:tblGrid>
      <w:tr w:rsidR="005D183D" w14:paraId="5E662E01" w14:textId="77777777" w:rsidTr="0004311D">
        <w:trPr>
          <w:trHeight w:val="697"/>
          <w:jc w:val="center"/>
        </w:trPr>
        <w:tc>
          <w:tcPr>
            <w:tcW w:w="911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E662E00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78" w:lineRule="exact"/>
            </w:pPr>
            <w:r>
              <w:t>E. WYKAZAŁ/A SIĘ POSTĘPAMI W PRZYGOTOWANIU ROZPRAWY DOKTORSKIEJ</w:t>
            </w:r>
          </w:p>
        </w:tc>
      </w:tr>
      <w:tr w:rsidR="005D183D" w14:paraId="5E662E05" w14:textId="77777777">
        <w:trPr>
          <w:trHeight w:val="547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2" w14:textId="77777777" w:rsidR="005D183D" w:rsidRDefault="005D183D" w:rsidP="0004311D">
            <w:pPr>
              <w:framePr w:wrap="notBeside" w:vAnchor="text" w:hAnchor="text" w:xAlign="center" w:y="-210"/>
              <w:rPr>
                <w:sz w:val="10"/>
                <w:szCs w:val="10"/>
              </w:rPr>
            </w:pP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3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ind w:left="2760"/>
            </w:pPr>
            <w:r>
              <w:t>RODZAJ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4" w14:textId="77777777" w:rsidR="005D183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</w:pPr>
            <w:r>
              <w:t>PUNKTY</w:t>
            </w:r>
          </w:p>
        </w:tc>
      </w:tr>
      <w:tr w:rsidR="005D183D" w14:paraId="5E662E09" w14:textId="77777777">
        <w:trPr>
          <w:trHeight w:val="538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6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7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120"/>
            </w:pPr>
            <w:r>
              <w:t>otwarcie przewodu doktorskiego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8" w14:textId="77777777" w:rsidR="005D183D" w:rsidRPr="0004311D" w:rsidRDefault="004C22C9" w:rsidP="0004311D">
            <w:pPr>
              <w:pStyle w:val="Teksttreci3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 w:val="0"/>
              </w:rPr>
            </w:pPr>
            <w:r w:rsidRPr="0004311D">
              <w:rPr>
                <w:b w:val="0"/>
              </w:rPr>
              <w:t>10 pkt</w:t>
            </w:r>
          </w:p>
        </w:tc>
      </w:tr>
      <w:tr w:rsidR="005D183D" w14:paraId="5E662E0D" w14:textId="77777777">
        <w:trPr>
          <w:trHeight w:val="542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A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1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B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120"/>
            </w:pPr>
            <w:r>
              <w:t>praca złożona do recenzji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C" w14:textId="77777777" w:rsidR="005D183D" w:rsidRPr="0004311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/>
              </w:rPr>
            </w:pPr>
            <w:r w:rsidRPr="0004311D">
              <w:rPr>
                <w:rStyle w:val="TeksttreciPogrubienie2"/>
                <w:b w:val="0"/>
              </w:rPr>
              <w:t>20</w:t>
            </w:r>
            <w:r w:rsidRPr="0004311D">
              <w:t xml:space="preserve"> pkt</w:t>
            </w:r>
          </w:p>
        </w:tc>
      </w:tr>
      <w:tr w:rsidR="005D183D" w14:paraId="5E662E11" w14:textId="77777777" w:rsidTr="0004311D">
        <w:trPr>
          <w:trHeight w:val="890"/>
          <w:jc w:val="center"/>
        </w:trPr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E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ind w:left="280"/>
            </w:pPr>
            <w:r>
              <w:t>2.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0F" w14:textId="77777777" w:rsidR="005D183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74" w:lineRule="exact"/>
              <w:ind w:left="120"/>
            </w:pPr>
            <w:r>
              <w:t>doktorant/doktorantka wykazał/a się postępami w przygotowaniu rozprawy doktorskiej; punktacja wymaga opisowego uzasadnienia promotora, wskazującego konkretne osiągnięcia</w:t>
            </w:r>
          </w:p>
        </w:tc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662E10" w14:textId="77777777" w:rsidR="005D183D" w:rsidRPr="0004311D" w:rsidRDefault="004C22C9" w:rsidP="0004311D">
            <w:pPr>
              <w:pStyle w:val="Teksttreci0"/>
              <w:framePr w:wrap="notBeside" w:vAnchor="text" w:hAnchor="text" w:xAlign="center" w:y="-210"/>
              <w:shd w:val="clear" w:color="auto" w:fill="auto"/>
              <w:spacing w:line="240" w:lineRule="auto"/>
              <w:jc w:val="center"/>
              <w:rPr>
                <w:b/>
              </w:rPr>
            </w:pPr>
            <w:r w:rsidRPr="0004311D">
              <w:rPr>
                <w:rStyle w:val="TeksttreciPogrubienie2"/>
                <w:b w:val="0"/>
              </w:rPr>
              <w:t>1</w:t>
            </w:r>
            <w:r w:rsidR="0004311D">
              <w:rPr>
                <w:rStyle w:val="TeksttreciPogrubienie2"/>
                <w:b w:val="0"/>
              </w:rPr>
              <w:t>–</w:t>
            </w:r>
            <w:r w:rsidRPr="0004311D">
              <w:rPr>
                <w:rStyle w:val="TeksttreciPogrubienie2"/>
                <w:b w:val="0"/>
              </w:rPr>
              <w:t>5</w:t>
            </w:r>
            <w:r w:rsidRPr="0004311D">
              <w:rPr>
                <w:b/>
              </w:rPr>
              <w:t xml:space="preserve"> </w:t>
            </w:r>
            <w:r w:rsidRPr="0004311D">
              <w:t>pkt</w:t>
            </w:r>
          </w:p>
        </w:tc>
      </w:tr>
    </w:tbl>
    <w:p w14:paraId="5E662E12" w14:textId="77777777" w:rsidR="005D183D" w:rsidRDefault="005D183D">
      <w:pPr>
        <w:rPr>
          <w:sz w:val="2"/>
          <w:szCs w:val="2"/>
        </w:rPr>
        <w:sectPr w:rsidR="005D183D">
          <w:type w:val="continuous"/>
          <w:pgSz w:w="11905" w:h="16837"/>
          <w:pgMar w:top="1188" w:right="1375" w:bottom="1421" w:left="1404" w:header="0" w:footer="3" w:gutter="0"/>
          <w:cols w:space="720"/>
          <w:noEndnote/>
          <w:docGrid w:linePitch="360"/>
        </w:sectPr>
      </w:pPr>
    </w:p>
    <w:p w14:paraId="5E662E13" w14:textId="77777777" w:rsidR="0004311D" w:rsidRDefault="0004311D">
      <w:pPr>
        <w:pStyle w:val="Teksttreci0"/>
        <w:shd w:val="clear" w:color="auto" w:fill="auto"/>
        <w:spacing w:after="510" w:line="220" w:lineRule="exact"/>
        <w:ind w:left="20"/>
        <w:jc w:val="both"/>
      </w:pPr>
    </w:p>
    <w:p w14:paraId="5E662E14" w14:textId="77777777" w:rsidR="005D183D" w:rsidRPr="008D02CD" w:rsidRDefault="004C22C9">
      <w:pPr>
        <w:pStyle w:val="Teksttreci0"/>
        <w:shd w:val="clear" w:color="auto" w:fill="auto"/>
        <w:spacing w:after="510" w:line="220" w:lineRule="exact"/>
        <w:ind w:left="20"/>
        <w:jc w:val="both"/>
        <w:rPr>
          <w:b/>
        </w:rPr>
      </w:pPr>
      <w:r w:rsidRPr="008D02CD">
        <w:rPr>
          <w:b/>
        </w:rPr>
        <w:t>Uwagi</w:t>
      </w:r>
    </w:p>
    <w:p w14:paraId="5E662E15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50"/>
        </w:tabs>
        <w:spacing w:line="274" w:lineRule="exact"/>
        <w:ind w:left="20"/>
        <w:jc w:val="both"/>
      </w:pPr>
      <w:r>
        <w:t>Stypendium doktoranckie przyznaje się na rok akademicki, tj. od października do września.</w:t>
      </w:r>
    </w:p>
    <w:p w14:paraId="5E662E16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70"/>
        </w:tabs>
        <w:spacing w:line="274" w:lineRule="exact"/>
        <w:ind w:left="20" w:right="20"/>
        <w:jc w:val="both"/>
      </w:pPr>
      <w:r>
        <w:t>Ubieganie się o stypendium doktoranckie nie wyklucza możliwości wnioskowania o stypendia z</w:t>
      </w:r>
      <w:r w:rsidR="008D02CD">
        <w:t> </w:t>
      </w:r>
      <w:r>
        <w:t xml:space="preserve">dotacji projakościowej </w:t>
      </w:r>
      <w:r w:rsidR="008D02CD">
        <w:t>i</w:t>
      </w:r>
      <w:r>
        <w:t xml:space="preserve"> </w:t>
      </w:r>
      <w:r w:rsidR="000C6467">
        <w:t>stypendium rektora.</w:t>
      </w:r>
    </w:p>
    <w:p w14:paraId="5E662E17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18"/>
        </w:tabs>
        <w:spacing w:line="274" w:lineRule="exact"/>
        <w:ind w:left="20" w:right="20"/>
        <w:jc w:val="both"/>
      </w:pPr>
      <w:r>
        <w:t>O przyznaniu lub nieprzyznaniu stypendium decyduje Komisja Doktorancka powołana przez Rektora na wniosek Dziekana. Kierownik Studiów Doktoranckich z urzędu pełni funkcję przewodniczącego komisji.</w:t>
      </w:r>
    </w:p>
    <w:p w14:paraId="5E662E18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79"/>
        </w:tabs>
        <w:spacing w:line="274" w:lineRule="exact"/>
        <w:ind w:left="20" w:right="20"/>
        <w:jc w:val="both"/>
      </w:pPr>
      <w:r>
        <w:t>Wysokość stypendium nie jest niższa niż 60 % pensji asystenta i ulega zmianie wraz z jej wysokością.</w:t>
      </w:r>
    </w:p>
    <w:p w14:paraId="5E662E19" w14:textId="6C5A7D73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08"/>
        </w:tabs>
        <w:spacing w:line="274" w:lineRule="exact"/>
        <w:ind w:left="20" w:right="20"/>
        <w:jc w:val="both"/>
      </w:pPr>
      <w:r>
        <w:t xml:space="preserve">Liczba przyznawanych stypendiów zależna jest od środków, jakimi dysponuje Wydział </w:t>
      </w:r>
      <w:r w:rsidR="008D02CD">
        <w:t xml:space="preserve">Humanistyczny </w:t>
      </w:r>
      <w:r>
        <w:t>w danym roku akademickim</w:t>
      </w:r>
      <w:r w:rsidR="00250A3E">
        <w:rPr>
          <w:color w:val="auto"/>
        </w:rPr>
        <w:t>.</w:t>
      </w:r>
    </w:p>
    <w:p w14:paraId="5E662E1A" w14:textId="11F7ED21" w:rsidR="005D183D" w:rsidRPr="00C6011C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84"/>
        </w:tabs>
        <w:spacing w:line="274" w:lineRule="exact"/>
        <w:ind w:left="20" w:right="20"/>
        <w:jc w:val="both"/>
        <w:rPr>
          <w:color w:val="auto"/>
        </w:rPr>
      </w:pPr>
      <w:r w:rsidRPr="00C6011C">
        <w:rPr>
          <w:color w:val="auto"/>
        </w:rPr>
        <w:t>We wniosku doktorant uwzględnia dane z całego przebiegu studiów trzeciego stopnia, co oznacza, że osiągnięcia wskazane i udokumentowane w latach poprzednich należy do wniosku bieżącego</w:t>
      </w:r>
      <w:r w:rsidR="00232967" w:rsidRPr="00C6011C">
        <w:rPr>
          <w:color w:val="auto"/>
        </w:rPr>
        <w:t xml:space="preserve"> </w:t>
      </w:r>
      <w:r w:rsidR="00C71EB5" w:rsidRPr="00C6011C">
        <w:rPr>
          <w:color w:val="auto"/>
        </w:rPr>
        <w:t>ponownie</w:t>
      </w:r>
      <w:r w:rsidR="007314F0">
        <w:rPr>
          <w:color w:val="auto"/>
        </w:rPr>
        <w:t xml:space="preserve"> </w:t>
      </w:r>
      <w:r w:rsidR="00CE1A0F">
        <w:rPr>
          <w:color w:val="auto"/>
        </w:rPr>
        <w:t>wprowadzić</w:t>
      </w:r>
      <w:r w:rsidRPr="00C6011C">
        <w:rPr>
          <w:color w:val="auto"/>
        </w:rPr>
        <w:t>.</w:t>
      </w:r>
      <w:r w:rsidR="00FA6BE2" w:rsidRPr="00C6011C">
        <w:rPr>
          <w:color w:val="auto"/>
        </w:rPr>
        <w:t xml:space="preserve"> </w:t>
      </w:r>
      <w:r w:rsidR="00987342" w:rsidRPr="00C6011C">
        <w:rPr>
          <w:color w:val="auto"/>
        </w:rPr>
        <w:t xml:space="preserve">Załączniki </w:t>
      </w:r>
      <w:r w:rsidR="00C6011C">
        <w:rPr>
          <w:color w:val="auto"/>
        </w:rPr>
        <w:t xml:space="preserve">(poświadczenia) </w:t>
      </w:r>
      <w:r w:rsidR="00987342" w:rsidRPr="00C6011C">
        <w:rPr>
          <w:color w:val="auto"/>
        </w:rPr>
        <w:t>powinny być opisane i ponumerowane</w:t>
      </w:r>
      <w:r w:rsidR="000630D9" w:rsidRPr="00C6011C">
        <w:rPr>
          <w:color w:val="auto"/>
        </w:rPr>
        <w:t xml:space="preserve">. </w:t>
      </w:r>
      <w:r w:rsidR="00981C29" w:rsidRPr="00C6011C">
        <w:rPr>
          <w:color w:val="auto"/>
        </w:rPr>
        <w:t>Do wniosku</w:t>
      </w:r>
      <w:r w:rsidR="000630D9" w:rsidRPr="00C6011C">
        <w:rPr>
          <w:color w:val="auto"/>
        </w:rPr>
        <w:t xml:space="preserve"> należy dołączyć </w:t>
      </w:r>
      <w:r w:rsidR="00C4572D">
        <w:rPr>
          <w:color w:val="auto"/>
        </w:rPr>
        <w:t xml:space="preserve">również </w:t>
      </w:r>
      <w:r w:rsidR="00981C29" w:rsidRPr="00C6011C">
        <w:rPr>
          <w:color w:val="auto"/>
        </w:rPr>
        <w:t>listę załączników</w:t>
      </w:r>
      <w:r w:rsidR="002E3E3B" w:rsidRPr="00C6011C">
        <w:rPr>
          <w:color w:val="auto"/>
        </w:rPr>
        <w:t>.</w:t>
      </w:r>
    </w:p>
    <w:p w14:paraId="5E662E1B" w14:textId="3498CF3B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313"/>
        </w:tabs>
        <w:spacing w:line="274" w:lineRule="exact"/>
        <w:ind w:left="20" w:right="20"/>
        <w:jc w:val="both"/>
      </w:pPr>
      <w:r>
        <w:t>Punkty C1</w:t>
      </w:r>
      <w:r w:rsidR="008D02CD">
        <w:t>–</w:t>
      </w:r>
      <w:r>
        <w:t>C11 dotyczą prac opublikowanych lub przyjętych do druku. Potwierdzenie stanowi ksero spisu treści lub strony tytułowej (we wniosku należy umieścić adres bibliograficzny z podaniem zakresu stron) albo</w:t>
      </w:r>
      <w:r w:rsidR="00AB2AE8">
        <w:t xml:space="preserve"> </w:t>
      </w:r>
      <w:r w:rsidR="00E66829" w:rsidRPr="00147394">
        <w:rPr>
          <w:color w:val="auto"/>
        </w:rPr>
        <w:t>aktualne</w:t>
      </w:r>
      <w:r>
        <w:t xml:space="preserve"> oświadczenie redakcji o pozytywnej recenzji tekstu i przyjęciu do druku. W</w:t>
      </w:r>
      <w:r w:rsidR="008D02CD">
        <w:t> </w:t>
      </w:r>
      <w:r>
        <w:t>punkcie C13 potwierdzenie stanowić może także zaświadczenie od redaktora naczelnego czasopisma.</w:t>
      </w:r>
    </w:p>
    <w:p w14:paraId="5E662E1C" w14:textId="77777777" w:rsidR="005D183D" w:rsidRPr="00BA7957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46"/>
        </w:tabs>
        <w:spacing w:line="274" w:lineRule="exact"/>
        <w:ind w:left="20"/>
        <w:jc w:val="both"/>
      </w:pPr>
      <w:r w:rsidRPr="00BA7957">
        <w:t>W punktach C3</w:t>
      </w:r>
      <w:r w:rsidR="008D02CD" w:rsidRPr="00BA7957">
        <w:t>–</w:t>
      </w:r>
      <w:r w:rsidRPr="00BA7957">
        <w:t>C6 doktorant/doktorantka podaje łącznie do czterech publikacji rocznie.</w:t>
      </w:r>
    </w:p>
    <w:p w14:paraId="5E662E1D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250"/>
        </w:tabs>
        <w:spacing w:line="274" w:lineRule="exact"/>
        <w:ind w:left="20"/>
        <w:jc w:val="both"/>
      </w:pPr>
      <w:r>
        <w:t>Promotor lub opiekun naukowy potwierdza prawidłowość zawartych we wniosku danych.</w:t>
      </w:r>
    </w:p>
    <w:p w14:paraId="5E662E1E" w14:textId="77777777" w:rsidR="005D183D" w:rsidRDefault="004C22C9">
      <w:pPr>
        <w:pStyle w:val="Teksttreci0"/>
        <w:numPr>
          <w:ilvl w:val="0"/>
          <w:numId w:val="7"/>
        </w:numPr>
        <w:shd w:val="clear" w:color="auto" w:fill="auto"/>
        <w:tabs>
          <w:tab w:val="left" w:pos="572"/>
        </w:tabs>
        <w:spacing w:line="274" w:lineRule="exact"/>
        <w:ind w:left="20" w:right="20"/>
        <w:jc w:val="both"/>
      </w:pPr>
      <w:r>
        <w:t xml:space="preserve">Za prawidłowość i kompletność wniosku w pełni odpowiada wnioskodawca/ wnioskodawczyni, stwierdzone nieprawidłowości w danych </w:t>
      </w:r>
      <w:r w:rsidR="008D02CD">
        <w:t>mogą</w:t>
      </w:r>
      <w:r>
        <w:t xml:space="preserve"> skutkować odrzuceniem wniosku.</w:t>
      </w:r>
    </w:p>
    <w:sectPr w:rsidR="005D183D" w:rsidSect="00440CA7">
      <w:type w:val="continuous"/>
      <w:pgSz w:w="11905" w:h="16837"/>
      <w:pgMar w:top="1469" w:right="1414" w:bottom="8026" w:left="1409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80772" w14:textId="77777777" w:rsidR="0008558D" w:rsidRDefault="0008558D">
      <w:r>
        <w:separator/>
      </w:r>
    </w:p>
  </w:endnote>
  <w:endnote w:type="continuationSeparator" w:id="0">
    <w:p w14:paraId="7B72B3F7" w14:textId="77777777" w:rsidR="0008558D" w:rsidRDefault="00085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89E1D" w14:textId="77777777" w:rsidR="0008558D" w:rsidRDefault="0008558D"/>
  </w:footnote>
  <w:footnote w:type="continuationSeparator" w:id="0">
    <w:p w14:paraId="6FDA4B61" w14:textId="77777777" w:rsidR="0008558D" w:rsidRDefault="0008558D"/>
  </w:footnote>
  <w:footnote w:id="1">
    <w:p w14:paraId="5E662E23" w14:textId="14EFCBC4" w:rsidR="00EA7828" w:rsidRPr="0058007F" w:rsidRDefault="0058007F" w:rsidP="002339F3">
      <w:pPr>
        <w:pStyle w:val="Bezodstpw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="00EA7828" w:rsidRPr="0058007F">
        <w:rPr>
          <w:rFonts w:ascii="Times New Roman" w:hAnsi="Times New Roman" w:cs="Times New Roman"/>
          <w:sz w:val="20"/>
          <w:szCs w:val="20"/>
        </w:rPr>
        <w:t xml:space="preserve">W przypadku monografii i tekstów współautorskich punkty dzielą się </w:t>
      </w:r>
      <w:r w:rsidR="00941810">
        <w:rPr>
          <w:rFonts w:ascii="Times New Roman" w:hAnsi="Times New Roman" w:cs="Times New Roman"/>
          <w:sz w:val="20"/>
          <w:szCs w:val="20"/>
        </w:rPr>
        <w:t xml:space="preserve">proporcjonalnie </w:t>
      </w:r>
      <w:r w:rsidR="00EA7828" w:rsidRPr="0058007F">
        <w:rPr>
          <w:rFonts w:ascii="Times New Roman" w:hAnsi="Times New Roman" w:cs="Times New Roman"/>
          <w:sz w:val="20"/>
          <w:szCs w:val="20"/>
        </w:rPr>
        <w:t xml:space="preserve">do liczby autorów (dotyczy punktów </w:t>
      </w:r>
      <w:r w:rsidR="00833262">
        <w:rPr>
          <w:rFonts w:ascii="Times New Roman" w:hAnsi="Times New Roman" w:cs="Times New Roman"/>
          <w:sz w:val="20"/>
          <w:szCs w:val="20"/>
        </w:rPr>
        <w:t>C</w:t>
      </w:r>
      <w:r w:rsidR="00EA7828" w:rsidRPr="0058007F">
        <w:rPr>
          <w:rFonts w:ascii="Times New Roman" w:hAnsi="Times New Roman" w:cs="Times New Roman"/>
          <w:sz w:val="20"/>
          <w:szCs w:val="20"/>
        </w:rPr>
        <w:t>1</w:t>
      </w:r>
      <w:r w:rsidR="00941810">
        <w:rPr>
          <w:rFonts w:ascii="Times New Roman" w:hAnsi="Times New Roman" w:cs="Times New Roman"/>
          <w:sz w:val="20"/>
          <w:szCs w:val="20"/>
        </w:rPr>
        <w:t>–</w:t>
      </w:r>
      <w:r w:rsidR="00EA7828" w:rsidRPr="0058007F">
        <w:rPr>
          <w:rFonts w:ascii="Times New Roman" w:hAnsi="Times New Roman" w:cs="Times New Roman"/>
          <w:sz w:val="20"/>
          <w:szCs w:val="20"/>
        </w:rPr>
        <w:t>11).</w:t>
      </w:r>
    </w:p>
  </w:footnote>
  <w:footnote w:id="2">
    <w:p w14:paraId="5E662E24" w14:textId="2BF5F8E3" w:rsidR="00EA7828" w:rsidRPr="0058007F" w:rsidRDefault="00EA7828" w:rsidP="002339F3">
      <w:pPr>
        <w:pStyle w:val="Bezodstpw"/>
        <w:jc w:val="both"/>
        <w:rPr>
          <w:rFonts w:ascii="Times New Roman" w:hAnsi="Times New Roman" w:cs="Times New Roman"/>
          <w:sz w:val="20"/>
          <w:szCs w:val="20"/>
        </w:rPr>
      </w:pPr>
      <w:r w:rsidRPr="0058007F">
        <w:rPr>
          <w:rStyle w:val="Odwoanieprzypisudolnego"/>
          <w:rFonts w:ascii="Times New Roman" w:hAnsi="Times New Roman" w:cs="Times New Roman"/>
          <w:sz w:val="20"/>
          <w:szCs w:val="20"/>
        </w:rPr>
        <w:footnoteRef/>
      </w:r>
      <w:r w:rsidRPr="0058007F">
        <w:rPr>
          <w:rFonts w:ascii="Times New Roman" w:hAnsi="Times New Roman" w:cs="Times New Roman"/>
          <w:sz w:val="20"/>
          <w:szCs w:val="20"/>
        </w:rPr>
        <w:t xml:space="preserve"> Obowiązująca definicja monografii znajduje się w </w:t>
      </w:r>
      <w:r w:rsidRPr="0058007F">
        <w:rPr>
          <w:rStyle w:val="Podpistabeli1"/>
          <w:rFonts w:eastAsia="Microsoft Sans Serif"/>
          <w:sz w:val="20"/>
          <w:szCs w:val="20"/>
          <w:u w:val="none"/>
        </w:rPr>
        <w:t>Rozporządzeniu Ministra Nauki i Szkolnictwa Wyższego z</w:t>
      </w:r>
      <w:r w:rsidR="00B64B52">
        <w:rPr>
          <w:rStyle w:val="Podpistabeli1"/>
          <w:rFonts w:eastAsia="Microsoft Sans Serif"/>
          <w:sz w:val="20"/>
          <w:szCs w:val="20"/>
          <w:u w:val="none"/>
        </w:rPr>
        <w:t> </w:t>
      </w:r>
      <w:r w:rsidRPr="0058007F">
        <w:rPr>
          <w:rStyle w:val="Podpistabeli1"/>
          <w:rFonts w:eastAsia="Microsoft Sans Serif"/>
          <w:sz w:val="20"/>
          <w:szCs w:val="20"/>
          <w:u w:val="none"/>
        </w:rPr>
        <w:t xml:space="preserve">dnia </w:t>
      </w:r>
      <w:r w:rsidR="009D7B73" w:rsidRPr="008B09EA">
        <w:rPr>
          <w:rStyle w:val="Podpistabeli1"/>
          <w:rFonts w:eastAsia="Microsoft Sans Serif"/>
          <w:color w:val="auto"/>
          <w:sz w:val="20"/>
          <w:szCs w:val="20"/>
          <w:u w:val="none"/>
        </w:rPr>
        <w:t>2</w:t>
      </w:r>
      <w:r w:rsidR="00D65437" w:rsidRPr="008B09EA">
        <w:rPr>
          <w:rStyle w:val="Podpistabeli1"/>
          <w:rFonts w:eastAsia="Microsoft Sans Serif"/>
          <w:color w:val="auto"/>
          <w:sz w:val="20"/>
          <w:szCs w:val="20"/>
          <w:u w:val="none"/>
        </w:rPr>
        <w:t>2</w:t>
      </w:r>
      <w:r w:rsidR="009D7B73" w:rsidRPr="008B09EA">
        <w:rPr>
          <w:rStyle w:val="Podpistabeli1"/>
          <w:rFonts w:eastAsia="Microsoft Sans Serif"/>
          <w:color w:val="auto"/>
          <w:sz w:val="20"/>
          <w:szCs w:val="20"/>
          <w:u w:val="none"/>
        </w:rPr>
        <w:t xml:space="preserve"> lutego 2019 </w:t>
      </w:r>
      <w:r w:rsidRPr="008B09EA">
        <w:rPr>
          <w:rStyle w:val="Podpistabeli1"/>
          <w:rFonts w:eastAsia="Microsoft Sans Serif"/>
          <w:color w:val="auto"/>
          <w:sz w:val="20"/>
          <w:szCs w:val="20"/>
          <w:u w:val="none"/>
        </w:rPr>
        <w:t>roku</w:t>
      </w:r>
      <w:r w:rsidRPr="0058007F">
        <w:rPr>
          <w:rFonts w:ascii="Times New Roman" w:hAnsi="Times New Roman" w:cs="Times New Roman"/>
          <w:sz w:val="20"/>
          <w:szCs w:val="20"/>
        </w:rPr>
        <w:t>.</w:t>
      </w:r>
    </w:p>
  </w:footnote>
  <w:footnote w:id="3">
    <w:p w14:paraId="1962569A" w14:textId="6D4A7A6A" w:rsidR="00056422" w:rsidRPr="001E3F05" w:rsidRDefault="00056422" w:rsidP="00056422">
      <w:pPr>
        <w:pStyle w:val="Podpistabeli0"/>
        <w:shd w:val="clear" w:color="auto" w:fill="auto"/>
        <w:tabs>
          <w:tab w:val="left" w:pos="173"/>
        </w:tabs>
        <w:rPr>
          <w:sz w:val="20"/>
          <w:szCs w:val="20"/>
        </w:rPr>
      </w:pPr>
      <w:r w:rsidRPr="001E3F05">
        <w:rPr>
          <w:rStyle w:val="Odwoanieprzypisudolnego"/>
          <w:sz w:val="20"/>
          <w:szCs w:val="20"/>
        </w:rPr>
        <w:footnoteRef/>
      </w:r>
      <w:r w:rsidRPr="001E3F05">
        <w:rPr>
          <w:sz w:val="20"/>
          <w:szCs w:val="20"/>
        </w:rPr>
        <w:t xml:space="preserve"> </w:t>
      </w:r>
      <w:r w:rsidRPr="00384AAE">
        <w:rPr>
          <w:bCs/>
          <w:sz w:val="20"/>
          <w:szCs w:val="20"/>
        </w:rPr>
        <w:t>Punkty 3–</w:t>
      </w:r>
      <w:r w:rsidR="00EC0A7F" w:rsidRPr="00384AAE">
        <w:rPr>
          <w:bCs/>
          <w:sz w:val="20"/>
          <w:szCs w:val="20"/>
        </w:rPr>
        <w:t>6</w:t>
      </w:r>
      <w:r w:rsidRPr="00384AAE">
        <w:rPr>
          <w:bCs/>
          <w:sz w:val="20"/>
          <w:szCs w:val="20"/>
        </w:rPr>
        <w:t>: doktorant podaje maks. 4 publikacje na rok.</w:t>
      </w:r>
    </w:p>
    <w:p w14:paraId="6CA104D2" w14:textId="77777777" w:rsidR="00056422" w:rsidRPr="00B64B52" w:rsidRDefault="00056422" w:rsidP="00056422">
      <w:pPr>
        <w:pStyle w:val="Tekstprzypisudolnego"/>
        <w:jc w:val="both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5D4ACC"/>
    <w:multiLevelType w:val="multilevel"/>
    <w:tmpl w:val="52EEE2A0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6604E5"/>
    <w:multiLevelType w:val="multilevel"/>
    <w:tmpl w:val="CCD0CC98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0629EF"/>
    <w:multiLevelType w:val="multilevel"/>
    <w:tmpl w:val="BEFE8D36"/>
    <w:lvl w:ilvl="0">
      <w:start w:val="1"/>
      <w:numFmt w:val="upperLetter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E816DFC"/>
    <w:multiLevelType w:val="multilevel"/>
    <w:tmpl w:val="704CAF40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D221D7"/>
    <w:multiLevelType w:val="multilevel"/>
    <w:tmpl w:val="DD6C01BC"/>
    <w:lvl w:ilvl="0">
      <w:start w:val="5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vertAlign w:val="superscrip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48B02A7"/>
    <w:multiLevelType w:val="multilevel"/>
    <w:tmpl w:val="CDA49570"/>
    <w:lvl w:ilvl="0">
      <w:start w:val="1"/>
      <w:numFmt w:val="bullet"/>
      <w:lvlText w:val="—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37358DC"/>
    <w:multiLevelType w:val="multilevel"/>
    <w:tmpl w:val="8760D948"/>
    <w:lvl w:ilvl="0">
      <w:start w:val="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9"/>
        <w:szCs w:val="19"/>
        <w:u w:val="none"/>
        <w:vertAlign w:val="superscrip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zAwszAyMjM2MjZV0lEKTi0uzszPAykwrAUAwvkl5SwAAAA="/>
  </w:docVars>
  <w:rsids>
    <w:rsidRoot w:val="005D183D"/>
    <w:rsid w:val="0004311D"/>
    <w:rsid w:val="000509BA"/>
    <w:rsid w:val="00052997"/>
    <w:rsid w:val="0005389F"/>
    <w:rsid w:val="00056422"/>
    <w:rsid w:val="000630D9"/>
    <w:rsid w:val="00075928"/>
    <w:rsid w:val="00083CCD"/>
    <w:rsid w:val="0008558D"/>
    <w:rsid w:val="00091799"/>
    <w:rsid w:val="000970B0"/>
    <w:rsid w:val="000A67BB"/>
    <w:rsid w:val="000A7F2C"/>
    <w:rsid w:val="000C008B"/>
    <w:rsid w:val="000C6467"/>
    <w:rsid w:val="000D5580"/>
    <w:rsid w:val="0010252B"/>
    <w:rsid w:val="00114A81"/>
    <w:rsid w:val="00130075"/>
    <w:rsid w:val="00137CFB"/>
    <w:rsid w:val="00147394"/>
    <w:rsid w:val="001A20D0"/>
    <w:rsid w:val="001A3AD4"/>
    <w:rsid w:val="001C527C"/>
    <w:rsid w:val="001C5882"/>
    <w:rsid w:val="001D35FF"/>
    <w:rsid w:val="001D6FBB"/>
    <w:rsid w:val="001D7684"/>
    <w:rsid w:val="001E0EA3"/>
    <w:rsid w:val="001E3F05"/>
    <w:rsid w:val="001E65B4"/>
    <w:rsid w:val="001F323F"/>
    <w:rsid w:val="001F56CC"/>
    <w:rsid w:val="0020432B"/>
    <w:rsid w:val="00211AEB"/>
    <w:rsid w:val="00214D0B"/>
    <w:rsid w:val="002159C2"/>
    <w:rsid w:val="00232967"/>
    <w:rsid w:val="002339F3"/>
    <w:rsid w:val="00244DBC"/>
    <w:rsid w:val="0024722F"/>
    <w:rsid w:val="00250A3E"/>
    <w:rsid w:val="0026151F"/>
    <w:rsid w:val="00263513"/>
    <w:rsid w:val="002667E7"/>
    <w:rsid w:val="00267445"/>
    <w:rsid w:val="00270C21"/>
    <w:rsid w:val="002830DD"/>
    <w:rsid w:val="00285008"/>
    <w:rsid w:val="00286C5A"/>
    <w:rsid w:val="0029157A"/>
    <w:rsid w:val="00296B0B"/>
    <w:rsid w:val="002A026F"/>
    <w:rsid w:val="002B1633"/>
    <w:rsid w:val="002B1E3D"/>
    <w:rsid w:val="002B2A83"/>
    <w:rsid w:val="002D0651"/>
    <w:rsid w:val="002D47CA"/>
    <w:rsid w:val="002D6FC9"/>
    <w:rsid w:val="002E3E3B"/>
    <w:rsid w:val="002F5215"/>
    <w:rsid w:val="003234C1"/>
    <w:rsid w:val="00333731"/>
    <w:rsid w:val="003456AD"/>
    <w:rsid w:val="003475CC"/>
    <w:rsid w:val="00347D96"/>
    <w:rsid w:val="00370DDD"/>
    <w:rsid w:val="00375E91"/>
    <w:rsid w:val="00384AAE"/>
    <w:rsid w:val="00384AC5"/>
    <w:rsid w:val="003A4D2E"/>
    <w:rsid w:val="00417540"/>
    <w:rsid w:val="00424578"/>
    <w:rsid w:val="00440CA7"/>
    <w:rsid w:val="004421CF"/>
    <w:rsid w:val="0044711D"/>
    <w:rsid w:val="004535D1"/>
    <w:rsid w:val="004741A1"/>
    <w:rsid w:val="004B42D5"/>
    <w:rsid w:val="004C175F"/>
    <w:rsid w:val="004C22C9"/>
    <w:rsid w:val="004D5998"/>
    <w:rsid w:val="004E06AD"/>
    <w:rsid w:val="004F051E"/>
    <w:rsid w:val="004F1E7E"/>
    <w:rsid w:val="00512129"/>
    <w:rsid w:val="005610B3"/>
    <w:rsid w:val="0058007F"/>
    <w:rsid w:val="00585A17"/>
    <w:rsid w:val="005876D2"/>
    <w:rsid w:val="005A2B38"/>
    <w:rsid w:val="005B7138"/>
    <w:rsid w:val="005D0F61"/>
    <w:rsid w:val="005D183D"/>
    <w:rsid w:val="005E64D5"/>
    <w:rsid w:val="005F28E7"/>
    <w:rsid w:val="006401C3"/>
    <w:rsid w:val="0064225D"/>
    <w:rsid w:val="00650F52"/>
    <w:rsid w:val="00671BD0"/>
    <w:rsid w:val="00686036"/>
    <w:rsid w:val="00695618"/>
    <w:rsid w:val="00696B1A"/>
    <w:rsid w:val="006A12C8"/>
    <w:rsid w:val="006B070B"/>
    <w:rsid w:val="006C4A77"/>
    <w:rsid w:val="007008DC"/>
    <w:rsid w:val="00705117"/>
    <w:rsid w:val="00711531"/>
    <w:rsid w:val="00725235"/>
    <w:rsid w:val="007314F0"/>
    <w:rsid w:val="007A0567"/>
    <w:rsid w:val="007A5AFD"/>
    <w:rsid w:val="007B055C"/>
    <w:rsid w:val="007B4684"/>
    <w:rsid w:val="007C54DC"/>
    <w:rsid w:val="00826552"/>
    <w:rsid w:val="00833262"/>
    <w:rsid w:val="00841D7F"/>
    <w:rsid w:val="00846931"/>
    <w:rsid w:val="00857F1B"/>
    <w:rsid w:val="008746B6"/>
    <w:rsid w:val="008B09EA"/>
    <w:rsid w:val="008D02CD"/>
    <w:rsid w:val="008E44BF"/>
    <w:rsid w:val="008E4AFD"/>
    <w:rsid w:val="008E5881"/>
    <w:rsid w:val="009210F0"/>
    <w:rsid w:val="0093674C"/>
    <w:rsid w:val="009415ED"/>
    <w:rsid w:val="00941810"/>
    <w:rsid w:val="009471F8"/>
    <w:rsid w:val="00962E71"/>
    <w:rsid w:val="0097292E"/>
    <w:rsid w:val="00981C29"/>
    <w:rsid w:val="00987342"/>
    <w:rsid w:val="00992C70"/>
    <w:rsid w:val="009C16CF"/>
    <w:rsid w:val="009D000C"/>
    <w:rsid w:val="009D4F6E"/>
    <w:rsid w:val="009D7B73"/>
    <w:rsid w:val="009E122A"/>
    <w:rsid w:val="009F50D2"/>
    <w:rsid w:val="00A05B90"/>
    <w:rsid w:val="00A1667B"/>
    <w:rsid w:val="00A46BBA"/>
    <w:rsid w:val="00A6026E"/>
    <w:rsid w:val="00A668A6"/>
    <w:rsid w:val="00A85EBD"/>
    <w:rsid w:val="00AA3B02"/>
    <w:rsid w:val="00AB2AE8"/>
    <w:rsid w:val="00AB5ABE"/>
    <w:rsid w:val="00AB647C"/>
    <w:rsid w:val="00AD53D2"/>
    <w:rsid w:val="00AE2B39"/>
    <w:rsid w:val="00B13E93"/>
    <w:rsid w:val="00B27A31"/>
    <w:rsid w:val="00B319B4"/>
    <w:rsid w:val="00B365A1"/>
    <w:rsid w:val="00B64B52"/>
    <w:rsid w:val="00B75066"/>
    <w:rsid w:val="00B77FA1"/>
    <w:rsid w:val="00B8450D"/>
    <w:rsid w:val="00B92476"/>
    <w:rsid w:val="00BA70DF"/>
    <w:rsid w:val="00BA7957"/>
    <w:rsid w:val="00BC1890"/>
    <w:rsid w:val="00BD52EB"/>
    <w:rsid w:val="00BE038E"/>
    <w:rsid w:val="00BF3D53"/>
    <w:rsid w:val="00C133EC"/>
    <w:rsid w:val="00C1678E"/>
    <w:rsid w:val="00C26906"/>
    <w:rsid w:val="00C406F6"/>
    <w:rsid w:val="00C43828"/>
    <w:rsid w:val="00C4572D"/>
    <w:rsid w:val="00C503A1"/>
    <w:rsid w:val="00C54492"/>
    <w:rsid w:val="00C6011C"/>
    <w:rsid w:val="00C71EB5"/>
    <w:rsid w:val="00C91759"/>
    <w:rsid w:val="00C96C57"/>
    <w:rsid w:val="00CA02EA"/>
    <w:rsid w:val="00CB292F"/>
    <w:rsid w:val="00CD0EE7"/>
    <w:rsid w:val="00CD58CD"/>
    <w:rsid w:val="00CE1A0F"/>
    <w:rsid w:val="00CF0EBF"/>
    <w:rsid w:val="00CF62D4"/>
    <w:rsid w:val="00CF7776"/>
    <w:rsid w:val="00D0159D"/>
    <w:rsid w:val="00D304E9"/>
    <w:rsid w:val="00D32EB6"/>
    <w:rsid w:val="00D3580A"/>
    <w:rsid w:val="00D35841"/>
    <w:rsid w:val="00D46501"/>
    <w:rsid w:val="00D53F5B"/>
    <w:rsid w:val="00D62C1C"/>
    <w:rsid w:val="00D64CF2"/>
    <w:rsid w:val="00D65437"/>
    <w:rsid w:val="00D72961"/>
    <w:rsid w:val="00D74F49"/>
    <w:rsid w:val="00D8430E"/>
    <w:rsid w:val="00D92BE3"/>
    <w:rsid w:val="00DA3878"/>
    <w:rsid w:val="00DC1BF8"/>
    <w:rsid w:val="00DC41A9"/>
    <w:rsid w:val="00DD200C"/>
    <w:rsid w:val="00DD2DBD"/>
    <w:rsid w:val="00E02ABA"/>
    <w:rsid w:val="00E13622"/>
    <w:rsid w:val="00E20CE0"/>
    <w:rsid w:val="00E34516"/>
    <w:rsid w:val="00E36AAE"/>
    <w:rsid w:val="00E456BC"/>
    <w:rsid w:val="00E66829"/>
    <w:rsid w:val="00E91983"/>
    <w:rsid w:val="00E94071"/>
    <w:rsid w:val="00E97D6C"/>
    <w:rsid w:val="00EA7828"/>
    <w:rsid w:val="00EB3DA9"/>
    <w:rsid w:val="00EB614F"/>
    <w:rsid w:val="00EC0A7F"/>
    <w:rsid w:val="00EC4174"/>
    <w:rsid w:val="00ED480A"/>
    <w:rsid w:val="00ED6793"/>
    <w:rsid w:val="00EE28EE"/>
    <w:rsid w:val="00EE2998"/>
    <w:rsid w:val="00EF4895"/>
    <w:rsid w:val="00EF55A0"/>
    <w:rsid w:val="00F25602"/>
    <w:rsid w:val="00F35A29"/>
    <w:rsid w:val="00F444AC"/>
    <w:rsid w:val="00F657C0"/>
    <w:rsid w:val="00F74524"/>
    <w:rsid w:val="00F82585"/>
    <w:rsid w:val="00F86711"/>
    <w:rsid w:val="00FA0366"/>
    <w:rsid w:val="00FA44F5"/>
    <w:rsid w:val="00FA6BE2"/>
    <w:rsid w:val="00FB0F94"/>
    <w:rsid w:val="00FB3CD4"/>
    <w:rsid w:val="00FB3D1C"/>
    <w:rsid w:val="00FC0004"/>
    <w:rsid w:val="00FC47F3"/>
    <w:rsid w:val="00FC588D"/>
    <w:rsid w:val="00FE190C"/>
    <w:rsid w:val="00FE7021"/>
    <w:rsid w:val="00FF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662D4D"/>
  <w15:docId w15:val="{2335DA5C-F5F5-439A-973E-A233A1211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crosoft Sans Serif" w:eastAsia="Microsoft Sans Serif" w:hAnsi="Microsoft Sans Serif" w:cs="Microsoft Sans Serif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rsid w:val="00440CA7"/>
    <w:rPr>
      <w:color w:val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rsid w:val="00440CA7"/>
    <w:rPr>
      <w:color w:val="0066CC"/>
      <w:u w:val="single"/>
    </w:rPr>
  </w:style>
  <w:style w:type="character" w:customStyle="1" w:styleId="Nagwek1">
    <w:name w:val="Nagłówek #1_"/>
    <w:basedOn w:val="Domylnaczcionkaakapitu"/>
    <w:link w:val="Nagwek1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">
    <w:name w:val="Tekst treści_"/>
    <w:basedOn w:val="Domylnaczcionkaakapitu"/>
    <w:link w:val="Teksttreci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Pogrubienie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2">
    <w:name w:val="Podpis tabeli (2)_"/>
    <w:basedOn w:val="Domylnaczcionkaakapitu"/>
    <w:link w:val="Podpistabeli2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21">
    <w:name w:val="Podpis tabeli (2)"/>
    <w:basedOn w:val="Podpistabeli2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  <w:u w:val="single"/>
    </w:rPr>
  </w:style>
  <w:style w:type="character" w:customStyle="1" w:styleId="Teksttreci2">
    <w:name w:val="Tekst treści (2)_"/>
    <w:basedOn w:val="Domylnaczcionkaakapitu"/>
    <w:link w:val="Teksttreci2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</w:rPr>
  </w:style>
  <w:style w:type="character" w:customStyle="1" w:styleId="Teksttreci3">
    <w:name w:val="Tekst treści (3)_"/>
    <w:basedOn w:val="Domylnaczcionkaakapitu"/>
    <w:link w:val="Teksttreci3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">
    <w:name w:val="Podpis tabeli_"/>
    <w:basedOn w:val="Domylnaczcionkaakapitu"/>
    <w:link w:val="Podpistabeli0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</w:rPr>
  </w:style>
  <w:style w:type="character" w:customStyle="1" w:styleId="Podpistabeli1">
    <w:name w:val="Podpis tabeli"/>
    <w:basedOn w:val="Podpistabeli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TeksttreciPogrubienie0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3Bezpogrubienia">
    <w:name w:val="Tekst treści (3) + Bez pogrubienia"/>
    <w:basedOn w:val="Teksttreci3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Podpistabeli3">
    <w:name w:val="Podpis tabeli"/>
    <w:basedOn w:val="Podpistabeli"/>
    <w:rsid w:val="00440CA7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9"/>
      <w:szCs w:val="19"/>
      <w:u w:val="single"/>
    </w:rPr>
  </w:style>
  <w:style w:type="character" w:customStyle="1" w:styleId="TeksttreciPogrubienie1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3Bezpogrubienia0">
    <w:name w:val="Tekst treści (3) + Bez pogrubienia"/>
    <w:basedOn w:val="Teksttreci3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character" w:customStyle="1" w:styleId="TeksttreciPogrubienie2">
    <w:name w:val="Tekst treści + Pogrubienie"/>
    <w:basedOn w:val="Teksttreci"/>
    <w:rsid w:val="00440CA7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22"/>
      <w:szCs w:val="22"/>
    </w:rPr>
  </w:style>
  <w:style w:type="paragraph" w:customStyle="1" w:styleId="Nagwek10">
    <w:name w:val="Nagłówek #1"/>
    <w:basedOn w:val="Normalny"/>
    <w:link w:val="Nagwek1"/>
    <w:rsid w:val="00440CA7"/>
    <w:pPr>
      <w:shd w:val="clear" w:color="auto" w:fill="FFFFFF"/>
      <w:spacing w:after="780" w:line="274" w:lineRule="exact"/>
      <w:ind w:hanging="1760"/>
      <w:outlineLvl w:val="0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Teksttreci0">
    <w:name w:val="Tekst treści"/>
    <w:basedOn w:val="Normalny"/>
    <w:link w:val="Teksttreci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Podpistabeli20">
    <w:name w:val="Podpis tabeli (2)"/>
    <w:basedOn w:val="Normalny"/>
    <w:link w:val="Podpistabeli2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Teksttreci20">
    <w:name w:val="Tekst treści (2)"/>
    <w:basedOn w:val="Normalny"/>
    <w:link w:val="Teksttreci2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eksttreci30">
    <w:name w:val="Tekst treści (3)"/>
    <w:basedOn w:val="Normalny"/>
    <w:link w:val="Teksttreci3"/>
    <w:rsid w:val="00440CA7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Podpistabeli0">
    <w:name w:val="Podpis tabeli"/>
    <w:basedOn w:val="Normalny"/>
    <w:link w:val="Podpistabeli"/>
    <w:rsid w:val="00440CA7"/>
    <w:pPr>
      <w:shd w:val="clear" w:color="auto" w:fill="FFFFFF"/>
      <w:spacing w:line="230" w:lineRule="exact"/>
      <w:jc w:val="both"/>
    </w:pPr>
    <w:rPr>
      <w:rFonts w:ascii="Times New Roman" w:eastAsia="Times New Roman" w:hAnsi="Times New Roman" w:cs="Times New Roman"/>
      <w:sz w:val="19"/>
      <w:szCs w:val="19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A782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A7828"/>
    <w:rPr>
      <w:color w:val="000000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A7828"/>
    <w:rPr>
      <w:vertAlign w:val="superscript"/>
    </w:rPr>
  </w:style>
  <w:style w:type="paragraph" w:styleId="Bezodstpw">
    <w:name w:val="No Spacing"/>
    <w:uiPriority w:val="1"/>
    <w:qFormat/>
    <w:rsid w:val="0058007F"/>
    <w:rPr>
      <w:color w:val="00000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65A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65A1"/>
    <w:rPr>
      <w:rFonts w:ascii="Segoe UI" w:hAnsi="Segoe UI" w:cs="Segoe UI"/>
      <w:color w:val="000000"/>
      <w:sz w:val="18"/>
      <w:szCs w:val="18"/>
    </w:rPr>
  </w:style>
  <w:style w:type="paragraph" w:customStyle="1" w:styleId="Default">
    <w:name w:val="Default"/>
    <w:rsid w:val="000509BA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19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5FC75D-12FE-43E3-9A54-92731AD60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2</Words>
  <Characters>7397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RYTERIA PRZYZNAWANIA STYPENDIUM DLA NAJLEPSZYCH DOKTORANTÓW STUDIÓW DOKTORANCKICH</vt:lpstr>
    </vt:vector>
  </TitlesOfParts>
  <Company/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TERIA PRZYZNAWANIA STYPENDIUM DLA NAJLEPSZYCH DOKTORANTÓW STUDIÓW DOKTORANCKICH</dc:title>
  <dc:subject/>
  <dc:creator>Danka</dc:creator>
  <cp:keywords/>
  <cp:lastModifiedBy>Diana Pasek</cp:lastModifiedBy>
  <cp:revision>2</cp:revision>
  <cp:lastPrinted>2020-09-03T10:54:00Z</cp:lastPrinted>
  <dcterms:created xsi:type="dcterms:W3CDTF">2021-09-14T07:28:00Z</dcterms:created>
  <dcterms:modified xsi:type="dcterms:W3CDTF">2021-09-14T07:28:00Z</dcterms:modified>
</cp:coreProperties>
</file>